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D3310" w14:textId="625DA2D4" w:rsidR="008313DF" w:rsidRPr="00560FE1" w:rsidRDefault="00B73AD8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LAPORAN </w:t>
      </w:r>
      <w:r w:rsidR="00976E16" w:rsidRPr="00560FE1">
        <w:rPr>
          <w:rFonts w:asciiTheme="majorBidi" w:hAnsiTheme="majorBidi" w:cstheme="majorBidi"/>
          <w:b/>
          <w:bCs/>
          <w:sz w:val="24"/>
          <w:szCs w:val="24"/>
        </w:rPr>
        <w:t>UAS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4D29CB86" w14:textId="0C2183D1" w:rsidR="00B73AD8" w:rsidRPr="00560FE1" w:rsidRDefault="008313DF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PRAKTIKUM </w:t>
      </w:r>
      <w:r w:rsidR="00B73AD8" w:rsidRPr="00560FE1">
        <w:rPr>
          <w:rFonts w:asciiTheme="majorBidi" w:hAnsiTheme="majorBidi" w:cstheme="majorBidi"/>
          <w:b/>
          <w:bCs/>
          <w:sz w:val="24"/>
          <w:szCs w:val="24"/>
        </w:rPr>
        <w:t>PEMROGRAMAN MOBILE</w:t>
      </w:r>
    </w:p>
    <w:p w14:paraId="690E1F08" w14:textId="11FAD3CB" w:rsidR="00EE7650" w:rsidRPr="00560FE1" w:rsidRDefault="00EE7650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SEMESTER GANJIL 2023/2024</w:t>
      </w:r>
    </w:p>
    <w:p w14:paraId="3FA492C8" w14:textId="45A1C8F7" w:rsidR="00B73AD8" w:rsidRPr="00560FE1" w:rsidRDefault="008313DF" w:rsidP="00E4306F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“FLUTTER NEWS APP WITH API”</w:t>
      </w:r>
    </w:p>
    <w:p w14:paraId="1599D0A5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05F6B5CE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510A5D6C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6D8D4248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02C5F88F" w14:textId="3AD8E9CF" w:rsidR="00B73AD8" w:rsidRPr="00560FE1" w:rsidRDefault="008C0C9D" w:rsidP="008C0C9D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E8E8F47" wp14:editId="369C982B">
            <wp:extent cx="1800000" cy="1748979"/>
            <wp:effectExtent l="0" t="0" r="0" b="3810"/>
            <wp:docPr id="40936576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365766" name="Picture 40936576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48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31A67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14B0C56A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68D2F0EA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36B4683B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6F783180" w14:textId="541425F3" w:rsidR="00B73AD8" w:rsidRPr="00560FE1" w:rsidRDefault="00B73AD8" w:rsidP="00B73AD8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Disusu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oleh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3964"/>
      </w:tblGrid>
      <w:tr w:rsidR="008313DF" w:rsidRPr="00560FE1" w14:paraId="1AC4E9EC" w14:textId="77777777" w:rsidTr="00976E16">
        <w:tc>
          <w:tcPr>
            <w:tcW w:w="3964" w:type="dxa"/>
          </w:tcPr>
          <w:p w14:paraId="087F87A7" w14:textId="394DAD3F" w:rsidR="008313DF" w:rsidRPr="00560FE1" w:rsidRDefault="008313DF" w:rsidP="00B73AD8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60FE1">
              <w:rPr>
                <w:rFonts w:asciiTheme="majorBidi" w:hAnsiTheme="majorBidi" w:cstheme="majorBidi"/>
                <w:sz w:val="24"/>
                <w:szCs w:val="24"/>
              </w:rPr>
              <w:t>Heny Rimadana</w:t>
            </w:r>
          </w:p>
        </w:tc>
        <w:tc>
          <w:tcPr>
            <w:tcW w:w="3964" w:type="dxa"/>
          </w:tcPr>
          <w:p w14:paraId="1F83B509" w14:textId="7F4B0D1D" w:rsidR="008313DF" w:rsidRPr="00560FE1" w:rsidRDefault="008313DF" w:rsidP="008313DF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60FE1">
              <w:rPr>
                <w:rFonts w:asciiTheme="majorBidi" w:hAnsiTheme="majorBidi" w:cstheme="majorBidi"/>
                <w:sz w:val="24"/>
                <w:szCs w:val="24"/>
              </w:rPr>
              <w:t>210605110009</w:t>
            </w:r>
          </w:p>
        </w:tc>
      </w:tr>
      <w:tr w:rsidR="008313DF" w:rsidRPr="00560FE1" w14:paraId="7D454491" w14:textId="77777777" w:rsidTr="00976E16">
        <w:tc>
          <w:tcPr>
            <w:tcW w:w="3964" w:type="dxa"/>
          </w:tcPr>
          <w:p w14:paraId="0F4EB96F" w14:textId="7C0FDDB0" w:rsidR="008313DF" w:rsidRPr="00560FE1" w:rsidRDefault="008313DF" w:rsidP="00B73AD8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60FE1">
              <w:rPr>
                <w:rFonts w:asciiTheme="majorBidi" w:hAnsiTheme="majorBidi" w:cstheme="majorBidi"/>
                <w:sz w:val="24"/>
                <w:szCs w:val="24"/>
              </w:rPr>
              <w:t>Muhammad Reyhan Aditya H.</w:t>
            </w:r>
          </w:p>
        </w:tc>
        <w:tc>
          <w:tcPr>
            <w:tcW w:w="3964" w:type="dxa"/>
          </w:tcPr>
          <w:p w14:paraId="5A2CA1BA" w14:textId="0005588D" w:rsidR="008313DF" w:rsidRPr="00560FE1" w:rsidRDefault="008313DF" w:rsidP="00B73AD8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560FE1">
              <w:rPr>
                <w:rFonts w:asciiTheme="majorBidi" w:hAnsiTheme="majorBidi" w:cstheme="majorBidi"/>
                <w:sz w:val="24"/>
                <w:szCs w:val="24"/>
              </w:rPr>
              <w:t>2106051100</w:t>
            </w:r>
            <w:r w:rsidR="00976E16" w:rsidRPr="00560FE1"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</w:tr>
    </w:tbl>
    <w:p w14:paraId="3970F00E" w14:textId="77777777" w:rsidR="008313DF" w:rsidRPr="00560FE1" w:rsidRDefault="008313DF" w:rsidP="00B73AD8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4F447E20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7CD1F0B7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6067D3AA" w14:textId="77777777" w:rsidR="00B73AD8" w:rsidRPr="00560FE1" w:rsidRDefault="00B73AD8" w:rsidP="00812EAD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</w:p>
    <w:p w14:paraId="72847983" w14:textId="427C7562" w:rsidR="00B73AD8" w:rsidRPr="00560FE1" w:rsidRDefault="008313DF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PROGRAM STUDI</w:t>
      </w:r>
      <w:r w:rsidR="00B73AD8"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TEKNIK INFORMATIKA</w:t>
      </w:r>
    </w:p>
    <w:p w14:paraId="4A7AAFFB" w14:textId="6DD07684" w:rsidR="00B73AD8" w:rsidRPr="00560FE1" w:rsidRDefault="00B73AD8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FAKULTAS SAINS DAN TEKNOLOGI</w:t>
      </w:r>
    </w:p>
    <w:p w14:paraId="6BA181D1" w14:textId="77777777" w:rsidR="008313DF" w:rsidRPr="00560FE1" w:rsidRDefault="00B73AD8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UNIVERSITAS ISLAM NEGERI </w:t>
      </w:r>
    </w:p>
    <w:p w14:paraId="18F7F554" w14:textId="3BB00AF7" w:rsidR="00B73AD8" w:rsidRPr="00560FE1" w:rsidRDefault="00B73AD8" w:rsidP="00B73AD8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MAULANA MALIK IBRAHIM MALANG</w:t>
      </w:r>
    </w:p>
    <w:p w14:paraId="7A63690E" w14:textId="4231369E" w:rsidR="00B73AD8" w:rsidRPr="00560FE1" w:rsidRDefault="00B73AD8" w:rsidP="00B73AD8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2023</w:t>
      </w:r>
    </w:p>
    <w:p w14:paraId="5AD71B6C" w14:textId="47F6DF52" w:rsidR="00A464E7" w:rsidRPr="00560FE1" w:rsidRDefault="008313DF" w:rsidP="008313DF">
      <w:pPr>
        <w:spacing w:after="0" w:line="360" w:lineRule="auto"/>
        <w:jc w:val="center"/>
        <w:rPr>
          <w:rFonts w:asciiTheme="majorBidi" w:hAnsiTheme="majorBidi" w:cstheme="majorBidi"/>
          <w:b/>
          <w:bCs/>
          <w:color w:val="FF0000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t>Flutter News App With AP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4"/>
        <w:gridCol w:w="2623"/>
        <w:gridCol w:w="2681"/>
      </w:tblGrid>
      <w:tr w:rsidR="009734CF" w:rsidRPr="00560FE1" w14:paraId="2C8DAEA9" w14:textId="77777777" w:rsidTr="00812EAD">
        <w:tc>
          <w:tcPr>
            <w:tcW w:w="2642" w:type="dxa"/>
          </w:tcPr>
          <w:p w14:paraId="7C685AE2" w14:textId="0BCF949F" w:rsidR="00DE54B6" w:rsidRPr="00560FE1" w:rsidRDefault="00DE54B6" w:rsidP="00DE54B6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560FE1">
              <w:rPr>
                <w:rFonts w:asciiTheme="majorBidi" w:hAnsiTheme="majorBidi" w:cstheme="majorBidi"/>
              </w:rPr>
              <w:t>Login Page</w:t>
            </w:r>
          </w:p>
        </w:tc>
        <w:tc>
          <w:tcPr>
            <w:tcW w:w="2643" w:type="dxa"/>
          </w:tcPr>
          <w:p w14:paraId="4A739AB8" w14:textId="54C9BEA9" w:rsidR="00DE54B6" w:rsidRPr="00560FE1" w:rsidRDefault="00DE54B6" w:rsidP="00DE54B6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560FE1">
              <w:rPr>
                <w:rFonts w:asciiTheme="majorBidi" w:hAnsiTheme="majorBidi" w:cstheme="majorBidi"/>
              </w:rPr>
              <w:t>Home</w:t>
            </w:r>
          </w:p>
        </w:tc>
        <w:tc>
          <w:tcPr>
            <w:tcW w:w="2643" w:type="dxa"/>
          </w:tcPr>
          <w:p w14:paraId="5003602E" w14:textId="692E8C61" w:rsidR="00DE54B6" w:rsidRPr="00560FE1" w:rsidRDefault="00DE54B6" w:rsidP="00DE54B6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560FE1">
              <w:rPr>
                <w:rFonts w:asciiTheme="majorBidi" w:hAnsiTheme="majorBidi" w:cstheme="majorBidi"/>
              </w:rPr>
              <w:t>Discover</w:t>
            </w:r>
          </w:p>
        </w:tc>
      </w:tr>
      <w:tr w:rsidR="009734CF" w:rsidRPr="00560FE1" w14:paraId="41D031BD" w14:textId="77777777" w:rsidTr="00274291">
        <w:tc>
          <w:tcPr>
            <w:tcW w:w="2642" w:type="dxa"/>
            <w:vAlign w:val="center"/>
          </w:tcPr>
          <w:p w14:paraId="3028753A" w14:textId="0CF52214" w:rsidR="00DE54B6" w:rsidRPr="00560FE1" w:rsidRDefault="00445934" w:rsidP="00DE54B6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560FE1">
              <w:rPr>
                <w:rFonts w:asciiTheme="majorBidi" w:hAnsiTheme="majorBidi" w:cstheme="majorBidi"/>
              </w:rPr>
              <w:drawing>
                <wp:inline distT="0" distB="0" distL="0" distR="0" wp14:anchorId="33291FC6" wp14:editId="434DD7B1">
                  <wp:extent cx="1581052" cy="3301200"/>
                  <wp:effectExtent l="0" t="0" r="635" b="0"/>
                  <wp:docPr id="15065696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656963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052" cy="330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  <w:vAlign w:val="center"/>
          </w:tcPr>
          <w:p w14:paraId="1B25EC71" w14:textId="7DA5FCE7" w:rsidR="00DE54B6" w:rsidRPr="00560FE1" w:rsidRDefault="009734CF" w:rsidP="00DE54B6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560FE1">
              <w:rPr>
                <w:rFonts w:asciiTheme="majorBidi" w:hAnsiTheme="majorBidi" w:cstheme="majorBidi"/>
              </w:rPr>
              <w:drawing>
                <wp:inline distT="0" distB="0" distL="0" distR="0" wp14:anchorId="63E4130A" wp14:editId="3FB65D8F">
                  <wp:extent cx="1559907" cy="3301200"/>
                  <wp:effectExtent l="0" t="0" r="2540" b="0"/>
                  <wp:docPr id="12654755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547556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9907" cy="330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18EC71A3" w14:textId="2B5EDEAB" w:rsidR="00DE54B6" w:rsidRPr="00560FE1" w:rsidRDefault="009734CF" w:rsidP="00DE54B6">
            <w:pPr>
              <w:spacing w:line="360" w:lineRule="auto"/>
              <w:jc w:val="center"/>
              <w:rPr>
                <w:rFonts w:asciiTheme="majorBidi" w:hAnsiTheme="majorBidi" w:cstheme="majorBidi"/>
              </w:rPr>
            </w:pPr>
            <w:r w:rsidRPr="00560FE1">
              <w:rPr>
                <w:rFonts w:asciiTheme="majorBidi" w:hAnsiTheme="majorBidi" w:cstheme="majorBidi"/>
              </w:rPr>
              <w:drawing>
                <wp:inline distT="0" distB="0" distL="0" distR="0" wp14:anchorId="719111B9" wp14:editId="25AAFF9A">
                  <wp:extent cx="1580400" cy="3335889"/>
                  <wp:effectExtent l="0" t="0" r="1270" b="0"/>
                  <wp:docPr id="13125369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536952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0400" cy="33358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34CF" w:rsidRPr="00560FE1" w14:paraId="48FBBFE8" w14:textId="77777777" w:rsidTr="00551135">
        <w:tc>
          <w:tcPr>
            <w:tcW w:w="2642" w:type="dxa"/>
          </w:tcPr>
          <w:p w14:paraId="31B32C4D" w14:textId="44B14BAF" w:rsidR="00DE54B6" w:rsidRPr="00560FE1" w:rsidRDefault="00DE54B6" w:rsidP="00DE54B6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</w:rPr>
            </w:pPr>
            <w:r w:rsidRPr="00560FE1">
              <w:rPr>
                <w:rFonts w:asciiTheme="majorBidi" w:hAnsiTheme="majorBidi" w:cstheme="majorBidi"/>
              </w:rPr>
              <w:t>Drawer</w:t>
            </w:r>
          </w:p>
        </w:tc>
        <w:tc>
          <w:tcPr>
            <w:tcW w:w="2643" w:type="dxa"/>
          </w:tcPr>
          <w:p w14:paraId="41B7620F" w14:textId="4DC44CF7" w:rsidR="00DE54B6" w:rsidRPr="00560FE1" w:rsidRDefault="00DE54B6" w:rsidP="00DE54B6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</w:rPr>
            </w:pPr>
            <w:r w:rsidRPr="00560FE1">
              <w:rPr>
                <w:rFonts w:asciiTheme="majorBidi" w:hAnsiTheme="majorBidi" w:cstheme="majorBidi"/>
              </w:rPr>
              <w:t>Detail Page</w:t>
            </w:r>
          </w:p>
        </w:tc>
        <w:tc>
          <w:tcPr>
            <w:tcW w:w="2643" w:type="dxa"/>
          </w:tcPr>
          <w:p w14:paraId="3339BC5B" w14:textId="037D9A9D" w:rsidR="00DE54B6" w:rsidRPr="00560FE1" w:rsidRDefault="00DE54B6" w:rsidP="00DE54B6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</w:rPr>
            </w:pPr>
            <w:r w:rsidRPr="00560FE1">
              <w:rPr>
                <w:rFonts w:asciiTheme="majorBidi" w:hAnsiTheme="majorBidi" w:cstheme="majorBidi"/>
              </w:rPr>
              <w:t>Profile</w:t>
            </w:r>
          </w:p>
        </w:tc>
      </w:tr>
      <w:tr w:rsidR="009734CF" w:rsidRPr="00560FE1" w14:paraId="0815C811" w14:textId="77777777" w:rsidTr="00274291">
        <w:tc>
          <w:tcPr>
            <w:tcW w:w="2642" w:type="dxa"/>
            <w:vAlign w:val="center"/>
          </w:tcPr>
          <w:p w14:paraId="7CFE00BE" w14:textId="056A9AEB" w:rsidR="00DE54B6" w:rsidRPr="00560FE1" w:rsidRDefault="00445934" w:rsidP="00DE54B6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</w:rPr>
            </w:pPr>
            <w:r w:rsidRPr="00560FE1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5C5D4C1" wp14:editId="6680EEE0">
                  <wp:extent cx="1574842" cy="3301200"/>
                  <wp:effectExtent l="0" t="0" r="6350" b="0"/>
                  <wp:docPr id="17987945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879457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4842" cy="330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  <w:vAlign w:val="center"/>
          </w:tcPr>
          <w:p w14:paraId="376F7495" w14:textId="0939BC22" w:rsidR="00DE54B6" w:rsidRPr="00560FE1" w:rsidRDefault="009734CF" w:rsidP="00DE54B6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</w:rPr>
            </w:pPr>
            <w:r w:rsidRPr="00560FE1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6F32C96" wp14:editId="77C260F4">
                  <wp:extent cx="1579433" cy="3301200"/>
                  <wp:effectExtent l="0" t="0" r="1905" b="0"/>
                  <wp:docPr id="5565304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6530484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9433" cy="330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49D83FD6" w14:textId="397D380A" w:rsidR="00DE54B6" w:rsidRPr="00560FE1" w:rsidRDefault="009734CF" w:rsidP="00DE54B6">
            <w:pPr>
              <w:spacing w:line="360" w:lineRule="auto"/>
              <w:jc w:val="center"/>
              <w:rPr>
                <w:rFonts w:asciiTheme="majorBidi" w:hAnsiTheme="majorBidi" w:cstheme="majorBidi"/>
                <w:noProof/>
              </w:rPr>
            </w:pPr>
            <w:r w:rsidRPr="00560FE1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drawing>
                <wp:inline distT="0" distB="0" distL="0" distR="0" wp14:anchorId="13DBAB55" wp14:editId="649D59E0">
                  <wp:extent cx="1611465" cy="3301200"/>
                  <wp:effectExtent l="0" t="0" r="8255" b="0"/>
                  <wp:docPr id="1031242732" name="Picture 10312427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838714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1465" cy="330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29E0EB" w14:textId="77777777" w:rsidR="00D77B43" w:rsidRPr="00560FE1" w:rsidRDefault="00D77B43" w:rsidP="00D77B43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7649FF48" w14:textId="04FECAB0" w:rsidR="004203B4" w:rsidRPr="00560FE1" w:rsidRDefault="004203B4" w:rsidP="00D77B43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drawing>
          <wp:inline distT="0" distB="0" distL="0" distR="0" wp14:anchorId="10789FD1" wp14:editId="07F1BAE9">
            <wp:extent cx="1757680" cy="3688581"/>
            <wp:effectExtent l="0" t="0" r="0" b="7620"/>
            <wp:docPr id="1434974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97467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60621" cy="369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34CF" w:rsidRPr="00560FE1">
        <w:rPr>
          <w:rFonts w:asciiTheme="majorBidi" w:hAnsiTheme="majorBidi" w:cstheme="majorBidi"/>
          <w:noProof/>
        </w:rPr>
        <w:t xml:space="preserve"> </w:t>
      </w:r>
      <w:r w:rsidR="009734CF" w:rsidRPr="00560FE1">
        <w:rPr>
          <w:rFonts w:asciiTheme="majorBidi" w:hAnsiTheme="majorBidi" w:cstheme="majorBidi"/>
          <w:b/>
          <w:bCs/>
          <w:sz w:val="24"/>
          <w:szCs w:val="24"/>
        </w:rPr>
        <w:drawing>
          <wp:inline distT="0" distB="0" distL="0" distR="0" wp14:anchorId="4E727A23" wp14:editId="0586E6B9">
            <wp:extent cx="1056385" cy="2164080"/>
            <wp:effectExtent l="0" t="0" r="0" b="7620"/>
            <wp:docPr id="10478387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83871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60891" cy="217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34CF" w:rsidRPr="00560FE1">
        <w:rPr>
          <w:rFonts w:asciiTheme="majorBidi" w:hAnsiTheme="majorBidi" w:cstheme="majorBidi"/>
          <w:noProof/>
        </w:rPr>
        <w:t xml:space="preserve"> </w:t>
      </w:r>
      <w:r w:rsidR="009734CF" w:rsidRPr="00560FE1">
        <w:rPr>
          <w:rFonts w:asciiTheme="majorBidi" w:hAnsiTheme="majorBidi" w:cstheme="majorBidi"/>
          <w:noProof/>
        </w:rPr>
        <w:drawing>
          <wp:inline distT="0" distB="0" distL="0" distR="0" wp14:anchorId="72B1F2A4" wp14:editId="73B78FBC">
            <wp:extent cx="1204141" cy="2520950"/>
            <wp:effectExtent l="0" t="0" r="0" b="0"/>
            <wp:docPr id="936511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51141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08975" cy="253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20418" w14:textId="254793F6" w:rsidR="00B40DAD" w:rsidRPr="00560FE1" w:rsidRDefault="00DE54B6" w:rsidP="00B61D14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Hlk148433223"/>
      <w:r w:rsidRPr="00560FE1">
        <w:rPr>
          <w:rFonts w:asciiTheme="majorBidi" w:hAnsiTheme="majorBidi" w:cstheme="majorBidi"/>
          <w:b/>
          <w:bCs/>
          <w:sz w:val="24"/>
          <w:szCs w:val="24"/>
        </w:rPr>
        <w:t>Login Page</w:t>
      </w:r>
    </w:p>
    <w:p w14:paraId="6FD82AC4" w14:textId="2D5BD83D" w:rsidR="002B15DF" w:rsidRPr="002B15DF" w:rsidRDefault="002B15DF" w:rsidP="002B15DF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ID"/>
        </w:rPr>
      </w:pPr>
      <w:bookmarkStart w:id="1" w:name="_Hlk148435567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Halaman </w:t>
      </w:r>
      <w:r w:rsidRPr="00560FE1">
        <w:rPr>
          <w:rFonts w:asciiTheme="majorBidi" w:hAnsiTheme="majorBidi" w:cstheme="majorBidi"/>
          <w:sz w:val="24"/>
          <w:szCs w:val="24"/>
          <w:lang w:val="en-ID"/>
        </w:rPr>
        <w:t>Login</w:t>
      </w:r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dalah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ampil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wa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untu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proses login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alam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plikas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Flutter. Di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in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enggun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mint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untu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masuk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username dan password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rek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.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ampil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rdir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ar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>:</w:t>
      </w:r>
    </w:p>
    <w:p w14:paraId="52ED8F1F" w14:textId="77777777" w:rsidR="002B15DF" w:rsidRPr="002B15DF" w:rsidRDefault="002B15DF" w:rsidP="002B15DF">
      <w:pPr>
        <w:numPr>
          <w:ilvl w:val="0"/>
          <w:numId w:val="6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 xml:space="preserve">Gambar dan </w:t>
      </w:r>
      <w:proofErr w:type="spellStart"/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>Judu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: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rdapat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gambar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logo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tau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ilustras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(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alam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asus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in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ngguna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gambar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'news.png') di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bagi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tas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halam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ikut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ng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judu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"LOGIN"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tampil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ng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gay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huruf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ba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>.</w:t>
      </w:r>
    </w:p>
    <w:p w14:paraId="7E988414" w14:textId="77777777" w:rsidR="002B15DF" w:rsidRPr="002B15DF" w:rsidRDefault="002B15DF" w:rsidP="002B15DF">
      <w:pPr>
        <w:numPr>
          <w:ilvl w:val="0"/>
          <w:numId w:val="6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proofErr w:type="spellStart"/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>Formulir</w:t>
      </w:r>
      <w:proofErr w:type="spellEnd"/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 xml:space="preserve"> Login</w:t>
      </w:r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: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rdapat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dua input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ks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untu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username dan password.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etiap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input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lengkap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ng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label ("Username" dan "Password") di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tasny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mberi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etunju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epad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enggun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ntang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informas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p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harus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masuk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e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alam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ota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input. Selain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itu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d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juga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batas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aksimum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arakter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pada input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untu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username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yaitu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7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arakter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>.</w:t>
      </w:r>
    </w:p>
    <w:p w14:paraId="3C100214" w14:textId="77777777" w:rsidR="002B15DF" w:rsidRPr="00560FE1" w:rsidRDefault="002B15DF" w:rsidP="002B15DF">
      <w:pPr>
        <w:numPr>
          <w:ilvl w:val="0"/>
          <w:numId w:val="6"/>
        </w:num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proofErr w:type="spellStart"/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>Tombol</w:t>
      </w:r>
      <w:proofErr w:type="spellEnd"/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 xml:space="preserve"> Login</w:t>
      </w:r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: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rdapat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ombo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"LOGIN"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ngaktif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proses login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etik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te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.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ombo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in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milik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tata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leta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onsiste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ng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sai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ecar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eseluruh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dan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mberi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ump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bali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aat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te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. Proses login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meriks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pakah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username dan password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masuk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oleh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enggun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esua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ng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data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elah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tentu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ebelumny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alam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lastRenderedPageBreak/>
        <w:t>users</w:t>
      </w:r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. Jika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esuai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enggun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arah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e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halam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rofi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(</w:t>
      </w:r>
      <w:proofErr w:type="spellStart"/>
      <w:r w:rsidRPr="002B15DF">
        <w:rPr>
          <w:rFonts w:asciiTheme="majorBidi" w:hAnsiTheme="majorBidi" w:cstheme="majorBidi"/>
          <w:b/>
          <w:bCs/>
          <w:sz w:val="24"/>
          <w:szCs w:val="24"/>
          <w:lang w:val="en-ID"/>
        </w:rPr>
        <w:t>Profile.routeName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)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jik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tidak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uncul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pes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kesalah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eng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Snackbar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memberitahu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bahwa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username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atau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password yang </w:t>
      </w:r>
      <w:proofErr w:type="spellStart"/>
      <w:r w:rsidRPr="002B15DF">
        <w:rPr>
          <w:rFonts w:asciiTheme="majorBidi" w:hAnsiTheme="majorBidi" w:cstheme="majorBidi"/>
          <w:sz w:val="24"/>
          <w:szCs w:val="24"/>
          <w:lang w:val="en-ID"/>
        </w:rPr>
        <w:t>dimasukkan</w:t>
      </w:r>
      <w:proofErr w:type="spellEnd"/>
      <w:r w:rsidRPr="002B15DF">
        <w:rPr>
          <w:rFonts w:asciiTheme="majorBidi" w:hAnsiTheme="majorBidi" w:cstheme="majorBidi"/>
          <w:sz w:val="24"/>
          <w:szCs w:val="24"/>
          <w:lang w:val="en-ID"/>
        </w:rPr>
        <w:t xml:space="preserve"> salah.</w:t>
      </w:r>
    </w:p>
    <w:p w14:paraId="6A060EAD" w14:textId="77777777" w:rsidR="002B15DF" w:rsidRPr="00560FE1" w:rsidRDefault="002B15DF" w:rsidP="002B15DF">
      <w:pPr>
        <w:spacing w:after="0" w:line="360" w:lineRule="auto"/>
        <w:jc w:val="both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</w:p>
    <w:p w14:paraId="63B5123A" w14:textId="276AFD30" w:rsidR="002B15DF" w:rsidRPr="002B15DF" w:rsidRDefault="002B15DF" w:rsidP="002B15DF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  <w:lang w:val="en-ID"/>
        </w:rPr>
        <w:t>Berikut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  <w:lang w:val="en-ID"/>
        </w:rPr>
        <w:t>beberapa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  <w:lang w:val="en-ID"/>
        </w:rPr>
        <w:t xml:space="preserve"> code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  <w:lang w:val="en-ID"/>
        </w:rPr>
        <w:t>penting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  <w:lang w:val="en-ID"/>
        </w:rPr>
        <w:t xml:space="preserve"> pada Login Page:</w:t>
      </w:r>
    </w:p>
    <w:p w14:paraId="2E2CAC1B" w14:textId="77777777" w:rsidR="00D77B43" w:rsidRPr="00560FE1" w:rsidRDefault="00D77B43" w:rsidP="00D77B4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EA9CFA" w14:textId="77777777" w:rsidR="002B15DF" w:rsidRPr="00560FE1" w:rsidRDefault="002B15DF" w:rsidP="00B61D14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Routes</w:t>
      </w:r>
    </w:p>
    <w:p w14:paraId="68FCCB3B" w14:textId="6118D557" w:rsidR="001212E7" w:rsidRPr="00560FE1" w:rsidRDefault="002B15DF" w:rsidP="002B15DF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drawing>
          <wp:inline distT="0" distB="0" distL="0" distR="0" wp14:anchorId="10BD4798" wp14:editId="7F066343">
            <wp:extent cx="5040630" cy="1297305"/>
            <wp:effectExtent l="0" t="0" r="7620" b="0"/>
            <wp:docPr id="1531233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23324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129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2135F910" w14:textId="77777777" w:rsidR="002B15DF" w:rsidRPr="00560FE1" w:rsidRDefault="002B15DF" w:rsidP="002B15DF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Baris static cons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outeNam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= '/login';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etap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il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nst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epresentas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ut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o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logi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Dalam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il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nst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dal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'/login'.</w:t>
      </w:r>
    </w:p>
    <w:p w14:paraId="7EA633B1" w14:textId="77777777" w:rsidR="002B15DF" w:rsidRPr="00560FE1" w:rsidRDefault="002B15DF" w:rsidP="002B15DF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</w:p>
    <w:p w14:paraId="2DCBB2C7" w14:textId="69BFD047" w:rsidR="00B61D14" w:rsidRPr="00560FE1" w:rsidRDefault="00445934" w:rsidP="002B15DF">
      <w:pPr>
        <w:pStyle w:val="ListParagraph"/>
        <w:numPr>
          <w:ilvl w:val="0"/>
          <w:numId w:val="2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Text Field Login</w:t>
      </w:r>
    </w:p>
    <w:p w14:paraId="3B5E44F3" w14:textId="7D7EA8A1" w:rsidR="00445934" w:rsidRPr="00560FE1" w:rsidRDefault="00445934" w:rsidP="00445934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7F181CD9" wp14:editId="48D86076">
            <wp:extent cx="2162088" cy="1910861"/>
            <wp:effectExtent l="0" t="0" r="0" b="0"/>
            <wp:docPr id="251000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00049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66824" cy="191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C356D" w14:textId="431740F1" w:rsidR="002B15DF" w:rsidRPr="00560FE1" w:rsidRDefault="002B15DF" w:rsidP="002B15DF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Du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bje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TextEditingControlle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elol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inpu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k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pad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formuli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login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>users</w:t>
      </w:r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dal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map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asang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username dan password. Dalam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conto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u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ent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eny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" dan "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ey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"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k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andiny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And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bah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asang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username dan password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mba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map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perlua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lastRenderedPageBreak/>
        <w:t>fungsionalita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login deng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bah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ent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r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format "username": "password".</w:t>
      </w:r>
      <w:r w:rsidR="00B61D14" w:rsidRPr="00560FE1">
        <w:rPr>
          <w:rFonts w:asciiTheme="majorBidi" w:hAnsiTheme="majorBidi" w:cstheme="majorBidi"/>
          <w:sz w:val="24"/>
          <w:szCs w:val="24"/>
        </w:rPr>
        <w:t xml:space="preserve"> Adapun </w:t>
      </w:r>
      <w:proofErr w:type="spellStart"/>
      <w:r w:rsidR="00B61D14" w:rsidRPr="00560FE1">
        <w:rPr>
          <w:rFonts w:asciiTheme="majorBidi" w:hAnsiTheme="majorBidi" w:cstheme="majorBidi"/>
          <w:sz w:val="24"/>
          <w:szCs w:val="24"/>
        </w:rPr>
        <w:t>kode</w:t>
      </w:r>
      <w:proofErr w:type="spellEnd"/>
      <w:r w:rsidR="00B61D14" w:rsidRPr="00560FE1">
        <w:rPr>
          <w:rFonts w:asciiTheme="majorBidi" w:hAnsiTheme="majorBidi" w:cstheme="majorBidi"/>
          <w:sz w:val="24"/>
          <w:szCs w:val="24"/>
        </w:rPr>
        <w:t xml:space="preserve"> program </w:t>
      </w:r>
      <w:proofErr w:type="spellStart"/>
      <w:r w:rsidR="00B61D14" w:rsidRPr="00560FE1">
        <w:rPr>
          <w:rFonts w:asciiTheme="majorBidi" w:hAnsiTheme="majorBidi" w:cstheme="majorBidi"/>
          <w:sz w:val="24"/>
          <w:szCs w:val="24"/>
        </w:rPr>
        <w:t>penyusun</w:t>
      </w:r>
      <w:proofErr w:type="spellEnd"/>
      <w:r w:rsidR="00B61D14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61D14"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="00B61D14" w:rsidRPr="00560FE1">
        <w:rPr>
          <w:rFonts w:asciiTheme="majorBidi" w:hAnsiTheme="majorBidi" w:cstheme="majorBidi"/>
          <w:sz w:val="24"/>
          <w:szCs w:val="24"/>
        </w:rPr>
        <w:t xml:space="preserve"> </w:t>
      </w:r>
      <w:r w:rsidR="00A5687E" w:rsidRPr="00560FE1">
        <w:rPr>
          <w:rFonts w:asciiTheme="majorBidi" w:hAnsiTheme="majorBidi" w:cstheme="majorBidi"/>
          <w:sz w:val="24"/>
          <w:szCs w:val="24"/>
        </w:rPr>
        <w:t xml:space="preserve">drawer </w:t>
      </w:r>
      <w:proofErr w:type="spellStart"/>
      <w:r w:rsidR="00B61D14"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="00B61D14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61D14" w:rsidRPr="00560FE1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="00B61D14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61D14" w:rsidRPr="00560FE1">
        <w:rPr>
          <w:rFonts w:asciiTheme="majorBidi" w:hAnsiTheme="majorBidi" w:cstheme="majorBidi"/>
          <w:sz w:val="24"/>
          <w:szCs w:val="24"/>
        </w:rPr>
        <w:t>berikut</w:t>
      </w:r>
      <w:proofErr w:type="spellEnd"/>
      <w:r w:rsidR="00B61D14" w:rsidRPr="00560FE1">
        <w:rPr>
          <w:rFonts w:asciiTheme="majorBidi" w:hAnsiTheme="majorBidi" w:cstheme="majorBidi"/>
          <w:sz w:val="24"/>
          <w:szCs w:val="24"/>
        </w:rPr>
        <w:t>:</w:t>
      </w:r>
    </w:p>
    <w:p w14:paraId="4D3D04F2" w14:textId="773C9EB8" w:rsidR="00B61D14" w:rsidRPr="00560FE1" w:rsidRDefault="002B15DF" w:rsidP="002B15DF">
      <w:pPr>
        <w:spacing w:after="0" w:line="360" w:lineRule="auto"/>
        <w:jc w:val="both"/>
        <w:rPr>
          <w:rFonts w:asciiTheme="majorBidi" w:hAnsiTheme="majorBidi" w:cstheme="majorBidi"/>
        </w:rPr>
      </w:pPr>
      <w:r w:rsidRPr="00560FE1">
        <w:rPr>
          <w:rFonts w:asciiTheme="majorBidi" w:hAnsiTheme="majorBidi" w:cstheme="majorBidi"/>
        </w:rPr>
        <w:drawing>
          <wp:inline distT="0" distB="0" distL="0" distR="0" wp14:anchorId="6BA1DF6B" wp14:editId="08F77765">
            <wp:extent cx="5040630" cy="1819910"/>
            <wp:effectExtent l="0" t="0" r="7620" b="8890"/>
            <wp:docPr id="1669872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87291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0FE1">
        <w:rPr>
          <w:rFonts w:asciiTheme="majorBidi" w:hAnsiTheme="majorBidi" w:cstheme="majorBidi"/>
        </w:rPr>
        <w:t xml:space="preserve"> </w:t>
      </w:r>
    </w:p>
    <w:p w14:paraId="2877ABE2" w14:textId="77777777" w:rsidR="002B15DF" w:rsidRPr="00560FE1" w:rsidRDefault="002B15DF" w:rsidP="002B15DF">
      <w:pPr>
        <w:pStyle w:val="ListParagraph"/>
        <w:spacing w:after="0" w:line="360" w:lineRule="auto"/>
        <w:ind w:left="284"/>
        <w:rPr>
          <w:rFonts w:asciiTheme="majorBidi" w:hAnsiTheme="majorBidi" w:cstheme="majorBidi"/>
          <w:b/>
          <w:bCs/>
          <w:sz w:val="24"/>
          <w:szCs w:val="24"/>
        </w:rPr>
      </w:pPr>
    </w:p>
    <w:p w14:paraId="13074916" w14:textId="703C2F35" w:rsidR="00812EAD" w:rsidRPr="00560FE1" w:rsidRDefault="00445934" w:rsidP="00BA3083">
      <w:pPr>
        <w:pStyle w:val="ListParagraph"/>
        <w:numPr>
          <w:ilvl w:val="0"/>
          <w:numId w:val="2"/>
        </w:numPr>
        <w:spacing w:after="0" w:line="360" w:lineRule="auto"/>
        <w:ind w:left="284" w:hanging="284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Trigger Ketika Username/Password Salah</w:t>
      </w:r>
    </w:p>
    <w:p w14:paraId="60D2F847" w14:textId="3DBAAC2A" w:rsidR="00445934" w:rsidRPr="00560FE1" w:rsidRDefault="00445934" w:rsidP="00445934">
      <w:pPr>
        <w:pStyle w:val="ListParagraph"/>
        <w:spacing w:after="0" w:line="360" w:lineRule="auto"/>
        <w:ind w:left="284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drawing>
          <wp:inline distT="0" distB="0" distL="0" distR="0" wp14:anchorId="3D6B8DD7" wp14:editId="2A9B9267">
            <wp:extent cx="2121877" cy="4462181"/>
            <wp:effectExtent l="0" t="0" r="0" b="0"/>
            <wp:docPr id="1238909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90949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36322" cy="449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57D56" w14:textId="4B11B5E6" w:rsidR="00D94F45" w:rsidRPr="00560FE1" w:rsidRDefault="00D94F45" w:rsidP="00D94F45">
      <w:pPr>
        <w:spacing w:after="0"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30CD166C" w14:textId="3BA68396" w:rsidR="003048A1" w:rsidRPr="00560FE1" w:rsidRDefault="00A5687E" w:rsidP="002A7749">
      <w:pPr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lastRenderedPageBreak/>
        <w:t xml:space="preserve">Di </w:t>
      </w:r>
      <w:proofErr w:type="spellStart"/>
      <w:r w:rsidR="002B15DF" w:rsidRPr="00560FE1">
        <w:rPr>
          <w:rFonts w:asciiTheme="majorBidi" w:hAnsiTheme="majorBidi" w:cstheme="majorBidi"/>
          <w:sz w:val="24"/>
          <w:szCs w:val="24"/>
        </w:rPr>
        <w:t>dalam</w:t>
      </w:r>
      <w:r w:rsidR="002A7749" w:rsidRPr="00560FE1">
        <w:rPr>
          <w:rFonts w:asciiTheme="majorBidi" w:hAnsiTheme="majorBidi" w:cstheme="majorBidi"/>
          <w:sz w:val="24"/>
          <w:szCs w:val="24"/>
        </w:rPr>
        <w:t>nya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="002B15DF" w:rsidRPr="00560FE1">
        <w:rPr>
          <w:rFonts w:asciiTheme="majorBidi" w:hAnsiTheme="majorBidi" w:cstheme="majorBidi"/>
          <w:sz w:val="24"/>
          <w:szCs w:val="24"/>
        </w:rPr>
        <w:t xml:space="preserve"> elevated button </w:t>
      </w:r>
      <w:r w:rsidR="002A7749" w:rsidRPr="00560FE1">
        <w:rPr>
          <w:rFonts w:asciiTheme="majorBidi" w:hAnsiTheme="majorBidi" w:cstheme="majorBidi"/>
          <w:sz w:val="24"/>
          <w:szCs w:val="24"/>
        </w:rPr>
        <w:t xml:space="preserve">yang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mengatur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ind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te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. Ketika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ombol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te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mengambil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nilai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input username dan password yang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masuk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oleh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Kemudi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laku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pengece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pakah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pasang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username dan password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cocok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dengan data yang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ersimp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. Jika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cocok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, data username dan password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simp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b/>
          <w:bCs/>
          <w:sz w:val="24"/>
          <w:szCs w:val="24"/>
        </w:rPr>
        <w:t>SharedPreferences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arah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. Jika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idak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cocok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pes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kesalah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tampil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b/>
          <w:bCs/>
          <w:sz w:val="24"/>
          <w:szCs w:val="24"/>
        </w:rPr>
        <w:t>ScaffoldMessenger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Snackbar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memberitahu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bahwa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username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password yang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dimasuk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salah.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ombol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eks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"LOGIN" dengan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gaya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A7749" w:rsidRPr="00560FE1">
        <w:rPr>
          <w:rFonts w:asciiTheme="majorBidi" w:hAnsiTheme="majorBidi" w:cstheme="majorBidi"/>
          <w:sz w:val="24"/>
          <w:szCs w:val="24"/>
        </w:rPr>
        <w:t>tertentu</w:t>
      </w:r>
      <w:proofErr w:type="spellEnd"/>
    </w:p>
    <w:p w14:paraId="1277CF98" w14:textId="3C9996DF" w:rsidR="002B15DF" w:rsidRPr="00560FE1" w:rsidRDefault="002B15D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drawing>
          <wp:inline distT="0" distB="0" distL="0" distR="0" wp14:anchorId="6B3DCF5D" wp14:editId="00990131">
            <wp:extent cx="5040630" cy="3989705"/>
            <wp:effectExtent l="0" t="0" r="7620" b="0"/>
            <wp:docPr id="1445906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90652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398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"/>
    <w:p w14:paraId="4A9582F1" w14:textId="0FE523E4" w:rsidR="00CA59CC" w:rsidRPr="00560FE1" w:rsidRDefault="002A7749" w:rsidP="00BB472E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Home</w:t>
      </w:r>
    </w:p>
    <w:p w14:paraId="3C9262F0" w14:textId="1C3A258B" w:rsidR="00CA59CC" w:rsidRPr="00560FE1" w:rsidRDefault="002A7749" w:rsidP="002A7749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ID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Kela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HomeScree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d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Flutter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up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tam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di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ig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tam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: app bar deng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ombo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menu drawer, drawer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avig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nt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nte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tam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k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Saa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bu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n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fetchap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bar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Breaking News"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-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k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horizontal scrollable lis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ingk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Jug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News of the Day"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tam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lastRenderedPageBreak/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gamb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udulny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Drawer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yedi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avig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-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pert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mu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atur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p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lu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</w:p>
    <w:p w14:paraId="56EA5931" w14:textId="77777777" w:rsidR="00CA59CC" w:rsidRPr="00560FE1" w:rsidRDefault="00CA59CC" w:rsidP="00CA59CC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76C9BFE" w14:textId="4E58BA7D" w:rsidR="00CA59CC" w:rsidRPr="00560FE1" w:rsidRDefault="002A7749" w:rsidP="00CA59CC">
      <w:pPr>
        <w:pStyle w:val="ListParagraph"/>
        <w:numPr>
          <w:ilvl w:val="0"/>
          <w:numId w:val="3"/>
        </w:numPr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Pengolahan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Data Berita</w:t>
      </w:r>
    </w:p>
    <w:p w14:paraId="26313A8E" w14:textId="212AB6CB" w:rsidR="00CA59CC" w:rsidRPr="00560FE1" w:rsidRDefault="002A7749" w:rsidP="002A7749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ola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Berita</w:t>
      </w:r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</w:t>
      </w:r>
      <w:r w:rsidRPr="00560FE1">
        <w:rPr>
          <w:rFonts w:asciiTheme="majorBidi" w:hAnsiTheme="majorBidi" w:cstheme="majorBidi"/>
          <w:sz w:val="24"/>
          <w:szCs w:val="24"/>
        </w:rPr>
        <w:t>eng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FutureBuilde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amb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API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loader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dang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amb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s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sala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i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jad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sala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ambi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.</w:t>
      </w:r>
    </w:p>
    <w:p w14:paraId="593C8E8F" w14:textId="445EBF0E" w:rsidR="00A63345" w:rsidRPr="00560FE1" w:rsidRDefault="002A7749" w:rsidP="00A63345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01D46477" wp14:editId="02B67E13">
            <wp:extent cx="5040630" cy="4036060"/>
            <wp:effectExtent l="0" t="0" r="7620" b="2540"/>
            <wp:docPr id="1479523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52394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403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DFF39" w14:textId="12CDC350" w:rsidR="002A7749" w:rsidRPr="00560FE1" w:rsidRDefault="002A7749" w:rsidP="002A7749">
      <w:pPr>
        <w:pStyle w:val="ListParagraph"/>
        <w:numPr>
          <w:ilvl w:val="0"/>
          <w:numId w:val="3"/>
        </w:numPr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Function Ubah Date</w:t>
      </w:r>
    </w:p>
    <w:p w14:paraId="3344D5DF" w14:textId="41BFCAF7" w:rsidR="002A7749" w:rsidRPr="00560FE1" w:rsidRDefault="002A7749" w:rsidP="002A7749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bahdat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prose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stri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jad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format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bed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Deng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tod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slicing pada string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ag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hu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u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wakt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proofErr w:type="gramStart"/>
      <w:r w:rsidRPr="00560FE1">
        <w:rPr>
          <w:rFonts w:asciiTheme="majorBidi" w:hAnsiTheme="majorBidi" w:cstheme="majorBidi"/>
          <w:sz w:val="24"/>
          <w:szCs w:val="24"/>
        </w:rPr>
        <w:t>jam:menit</w:t>
      </w:r>
      <w:proofErr w:type="spellEnd"/>
      <w:proofErr w:type="gramEnd"/>
      <w:r w:rsidRPr="00560FE1">
        <w:rPr>
          <w:rFonts w:asciiTheme="majorBidi" w:hAnsiTheme="majorBidi" w:cstheme="majorBidi"/>
          <w:sz w:val="24"/>
          <w:szCs w:val="24"/>
        </w:rPr>
        <w:t xml:space="preserve">)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embal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stri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r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ngan format "$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hu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-$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u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-$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($</w:t>
      </w:r>
      <w:proofErr w:type="gramStart"/>
      <w:r w:rsidRPr="00560FE1">
        <w:rPr>
          <w:rFonts w:asciiTheme="majorBidi" w:hAnsiTheme="majorBidi" w:cstheme="majorBidi"/>
          <w:sz w:val="24"/>
          <w:szCs w:val="24"/>
        </w:rPr>
        <w:t>jam:$</w:t>
      </w:r>
      <w:proofErr w:type="spellStart"/>
      <w:proofErr w:type="gramEnd"/>
      <w:r w:rsidRPr="00560FE1">
        <w:rPr>
          <w:rFonts w:asciiTheme="majorBidi" w:hAnsiTheme="majorBidi" w:cstheme="majorBidi"/>
          <w:sz w:val="24"/>
          <w:szCs w:val="24"/>
        </w:rPr>
        <w:t>meni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)"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hingg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i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ber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inpu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embal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string dengan format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ingin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cakup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wakt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format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ebi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 w:rsidRPr="00560FE1">
        <w:rPr>
          <w:rFonts w:asciiTheme="majorBidi" w:hAnsiTheme="majorBidi" w:cstheme="majorBidi"/>
          <w:sz w:val="24"/>
          <w:szCs w:val="24"/>
        </w:rPr>
        <w:t>terstruktu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.</w:t>
      </w:r>
      <w:proofErr w:type="gramEnd"/>
    </w:p>
    <w:p w14:paraId="427C091D" w14:textId="01EDFE4B" w:rsidR="002A7749" w:rsidRPr="00560FE1" w:rsidRDefault="002A7749" w:rsidP="002A7749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lastRenderedPageBreak/>
        <w:drawing>
          <wp:inline distT="0" distB="0" distL="0" distR="0" wp14:anchorId="224133E0" wp14:editId="22C76F39">
            <wp:extent cx="5040630" cy="2338705"/>
            <wp:effectExtent l="0" t="0" r="7620" b="4445"/>
            <wp:docPr id="1826151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15122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575A0" w14:textId="2CB56938" w:rsidR="002A7749" w:rsidRPr="00560FE1" w:rsidRDefault="002A7749" w:rsidP="002A7749">
      <w:pPr>
        <w:pStyle w:val="ListParagraph"/>
        <w:numPr>
          <w:ilvl w:val="0"/>
          <w:numId w:val="3"/>
        </w:numPr>
        <w:spacing w:after="0" w:line="360" w:lineRule="auto"/>
        <w:ind w:left="284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Function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Ubah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>Author</w:t>
      </w:r>
      <w:proofErr w:type="spellEnd"/>
    </w:p>
    <w:p w14:paraId="4A07F019" w14:textId="126E4A65" w:rsidR="002A7749" w:rsidRPr="00560FE1" w:rsidRDefault="002A7749" w:rsidP="002A7749">
      <w:pPr>
        <w:spacing w:after="0" w:line="360" w:lineRule="auto"/>
        <w:jc w:val="both"/>
        <w:rPr>
          <w:rFonts w:asciiTheme="majorBidi" w:hAnsiTheme="majorBidi" w:cstheme="majorBidi"/>
          <w:lang w:val="en-ID"/>
        </w:rPr>
      </w:pPr>
      <w:proofErr w:type="spellStart"/>
      <w:r w:rsidRPr="00560FE1">
        <w:rPr>
          <w:rFonts w:asciiTheme="majorBidi" w:hAnsiTheme="majorBidi" w:cstheme="majorBidi"/>
          <w:lang w:val="en-ID"/>
        </w:rPr>
        <w:t>Fungs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lang w:val="en-ID"/>
        </w:rPr>
        <w:t>ubahAuthor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meneri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string yang </w:t>
      </w:r>
      <w:proofErr w:type="spellStart"/>
      <w:r w:rsidRPr="00560FE1">
        <w:rPr>
          <w:rFonts w:asciiTheme="majorBidi" w:hAnsiTheme="majorBidi" w:cstheme="majorBidi"/>
          <w:lang w:val="en-ID"/>
        </w:rPr>
        <w:t>merupak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na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enuli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(author). Dalam </w:t>
      </w:r>
      <w:proofErr w:type="spellStart"/>
      <w:r w:rsidRPr="00560FE1">
        <w:rPr>
          <w:rFonts w:asciiTheme="majorBidi" w:hAnsiTheme="majorBidi" w:cstheme="majorBidi"/>
          <w:lang w:val="en-ID"/>
        </w:rPr>
        <w:t>prosesny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560FE1">
        <w:rPr>
          <w:rFonts w:asciiTheme="majorBidi" w:hAnsiTheme="majorBidi" w:cstheme="majorBidi"/>
          <w:lang w:val="en-ID"/>
        </w:rPr>
        <w:t>fungs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in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membag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string </w:t>
      </w:r>
      <w:proofErr w:type="spellStart"/>
      <w:r w:rsidRPr="00560FE1">
        <w:rPr>
          <w:rFonts w:asciiTheme="majorBidi" w:hAnsiTheme="majorBidi" w:cstheme="majorBidi"/>
          <w:lang w:val="en-ID"/>
        </w:rPr>
        <w:t>menjad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kata-kata, </w:t>
      </w:r>
      <w:proofErr w:type="spellStart"/>
      <w:r w:rsidRPr="00560FE1">
        <w:rPr>
          <w:rFonts w:asciiTheme="majorBidi" w:hAnsiTheme="majorBidi" w:cstheme="majorBidi"/>
          <w:lang w:val="en-ID"/>
        </w:rPr>
        <w:t>menyimpanny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dalam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list, </w:t>
      </w:r>
      <w:proofErr w:type="spellStart"/>
      <w:r w:rsidRPr="00560FE1">
        <w:rPr>
          <w:rFonts w:asciiTheme="majorBidi" w:hAnsiTheme="majorBidi" w:cstheme="majorBidi"/>
          <w:lang w:val="en-ID"/>
        </w:rPr>
        <w:t>lalu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mengambil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dua kata </w:t>
      </w:r>
      <w:proofErr w:type="spellStart"/>
      <w:r w:rsidRPr="00560FE1">
        <w:rPr>
          <w:rFonts w:asciiTheme="majorBidi" w:hAnsiTheme="majorBidi" w:cstheme="majorBidi"/>
          <w:lang w:val="en-ID"/>
        </w:rPr>
        <w:t>perta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dar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string </w:t>
      </w:r>
      <w:proofErr w:type="spellStart"/>
      <w:r w:rsidRPr="00560FE1">
        <w:rPr>
          <w:rFonts w:asciiTheme="majorBidi" w:hAnsiTheme="majorBidi" w:cstheme="majorBidi"/>
          <w:lang w:val="en-ID"/>
        </w:rPr>
        <w:t>tersebut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. </w:t>
      </w:r>
      <w:proofErr w:type="spellStart"/>
      <w:r w:rsidRPr="00560FE1">
        <w:rPr>
          <w:rFonts w:asciiTheme="majorBidi" w:hAnsiTheme="majorBidi" w:cstheme="majorBidi"/>
          <w:lang w:val="en-ID"/>
        </w:rPr>
        <w:t>Hasilny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adalah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dua kata </w:t>
      </w:r>
      <w:proofErr w:type="spellStart"/>
      <w:r w:rsidRPr="00560FE1">
        <w:rPr>
          <w:rFonts w:asciiTheme="majorBidi" w:hAnsiTheme="majorBidi" w:cstheme="majorBidi"/>
          <w:lang w:val="en-ID"/>
        </w:rPr>
        <w:t>perta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dar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na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enuli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560FE1">
        <w:rPr>
          <w:rFonts w:asciiTheme="majorBidi" w:hAnsiTheme="majorBidi" w:cstheme="majorBidi"/>
          <w:lang w:val="en-ID"/>
        </w:rPr>
        <w:t>dipisahk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oleh </w:t>
      </w:r>
      <w:proofErr w:type="spellStart"/>
      <w:r w:rsidRPr="00560FE1">
        <w:rPr>
          <w:rFonts w:asciiTheme="majorBidi" w:hAnsiTheme="majorBidi" w:cstheme="majorBidi"/>
          <w:lang w:val="en-ID"/>
        </w:rPr>
        <w:t>spas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560FE1">
        <w:rPr>
          <w:rFonts w:asciiTheme="majorBidi" w:hAnsiTheme="majorBidi" w:cstheme="majorBidi"/>
          <w:lang w:val="en-ID"/>
        </w:rPr>
        <w:t>atau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na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enuli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lengkap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jik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kata-kata </w:t>
      </w:r>
      <w:proofErr w:type="spellStart"/>
      <w:r w:rsidRPr="00560FE1">
        <w:rPr>
          <w:rFonts w:asciiTheme="majorBidi" w:hAnsiTheme="majorBidi" w:cstheme="majorBidi"/>
          <w:lang w:val="en-ID"/>
        </w:rPr>
        <w:t>tersebut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tidak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tersedi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. </w:t>
      </w:r>
      <w:proofErr w:type="spellStart"/>
      <w:r w:rsidRPr="00560FE1">
        <w:rPr>
          <w:rFonts w:asciiTheme="majorBidi" w:hAnsiTheme="majorBidi" w:cstheme="majorBidi"/>
          <w:lang w:val="en-ID"/>
        </w:rPr>
        <w:t>Fungs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in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secar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efektif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mengembalik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otong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awal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dar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nam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enuli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untuk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engguna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yang </w:t>
      </w:r>
      <w:proofErr w:type="spellStart"/>
      <w:r w:rsidRPr="00560FE1">
        <w:rPr>
          <w:rFonts w:asciiTheme="majorBidi" w:hAnsiTheme="majorBidi" w:cstheme="majorBidi"/>
          <w:lang w:val="en-ID"/>
        </w:rPr>
        <w:t>lebih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ringka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560FE1">
        <w:rPr>
          <w:rFonts w:asciiTheme="majorBidi" w:hAnsiTheme="majorBidi" w:cstheme="majorBidi"/>
          <w:lang w:val="en-ID"/>
        </w:rPr>
        <w:t>misalnya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, </w:t>
      </w:r>
      <w:proofErr w:type="spellStart"/>
      <w:r w:rsidRPr="00560FE1">
        <w:rPr>
          <w:rFonts w:asciiTheme="majorBidi" w:hAnsiTheme="majorBidi" w:cstheme="majorBidi"/>
          <w:lang w:val="en-ID"/>
        </w:rPr>
        <w:t>untuk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menampilk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informas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penuli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dalam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format yang </w:t>
      </w:r>
      <w:proofErr w:type="spellStart"/>
      <w:r w:rsidRPr="00560FE1">
        <w:rPr>
          <w:rFonts w:asciiTheme="majorBidi" w:hAnsiTheme="majorBidi" w:cstheme="majorBidi"/>
          <w:lang w:val="en-ID"/>
        </w:rPr>
        <w:t>lebih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singkat</w:t>
      </w:r>
      <w:proofErr w:type="spellEnd"/>
      <w:r w:rsidRPr="00560FE1">
        <w:rPr>
          <w:rFonts w:asciiTheme="majorBidi" w:hAnsiTheme="majorBidi" w:cstheme="majorBidi"/>
          <w:lang w:val="en-ID"/>
        </w:rPr>
        <w:t>.</w:t>
      </w:r>
    </w:p>
    <w:p w14:paraId="2D92D1B0" w14:textId="77777777" w:rsidR="002A7749" w:rsidRPr="002A7749" w:rsidRDefault="002A7749" w:rsidP="002A7749">
      <w:pPr>
        <w:spacing w:after="0" w:line="360" w:lineRule="auto"/>
        <w:jc w:val="both"/>
        <w:rPr>
          <w:rFonts w:asciiTheme="majorBidi" w:hAnsiTheme="majorBidi" w:cstheme="majorBidi"/>
          <w:vanish/>
          <w:sz w:val="24"/>
          <w:szCs w:val="24"/>
          <w:lang w:val="en-ID"/>
        </w:rPr>
      </w:pPr>
      <w:r w:rsidRPr="002A7749">
        <w:rPr>
          <w:rFonts w:asciiTheme="majorBidi" w:hAnsiTheme="majorBidi" w:cstheme="majorBidi"/>
          <w:vanish/>
          <w:sz w:val="24"/>
          <w:szCs w:val="24"/>
          <w:lang w:val="en-ID"/>
        </w:rPr>
        <w:t>Top of Form</w:t>
      </w:r>
    </w:p>
    <w:p w14:paraId="4A0BA4C8" w14:textId="74832846" w:rsidR="002A7749" w:rsidRPr="00560FE1" w:rsidRDefault="002A7749" w:rsidP="002A7749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53F4A4E9" wp14:editId="35969A31">
            <wp:extent cx="5040630" cy="2520315"/>
            <wp:effectExtent l="0" t="0" r="7620" b="0"/>
            <wp:docPr id="41226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2657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C5ADD" w14:textId="77777777" w:rsidR="00B76958" w:rsidRPr="00560FE1" w:rsidRDefault="00B7695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46B8FD5D" w14:textId="2E2E2E20" w:rsidR="002A7749" w:rsidRPr="00560FE1" w:rsidRDefault="002A7749" w:rsidP="002A7749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t>Discover Screen</w:t>
      </w:r>
    </w:p>
    <w:p w14:paraId="41DCC5BB" w14:textId="473ECB23" w:rsidR="002A7749" w:rsidRPr="00560FE1" w:rsidRDefault="002A7749" w:rsidP="00B76958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ID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Kela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mbangu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'Discover'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Flutter. Halaman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ipilih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TabBar dengan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konte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iambil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API.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Setiap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milik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daftar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itampil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ListView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iklik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mbac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lebih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lanjut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Pengguna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FutureBuilder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mungkin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responsif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loader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sedang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iambil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pes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kesalah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jik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terjad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asalah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Setiap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itampil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dengan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judul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gambar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waktu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publikas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Secar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keseluruh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pengalaman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menjelajah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berbaga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B76958"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="00B76958" w:rsidRPr="00560FE1">
        <w:rPr>
          <w:rFonts w:asciiTheme="majorBidi" w:hAnsiTheme="majorBidi" w:cstheme="majorBidi"/>
          <w:sz w:val="24"/>
          <w:szCs w:val="24"/>
        </w:rPr>
        <w:t>.</w:t>
      </w:r>
    </w:p>
    <w:p w14:paraId="4D9A74D1" w14:textId="77777777" w:rsidR="002A7749" w:rsidRPr="00560FE1" w:rsidRDefault="002A7749" w:rsidP="002A7749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FF5EBBA" w14:textId="77777777" w:rsidR="00B76958" w:rsidRPr="00560FE1" w:rsidRDefault="00B76958" w:rsidP="003721CC">
      <w:pPr>
        <w:pStyle w:val="ListParagraph"/>
        <w:numPr>
          <w:ilvl w:val="0"/>
          <w:numId w:val="7"/>
        </w:numPr>
        <w:spacing w:after="0" w:line="360" w:lineRule="auto"/>
        <w:ind w:left="142" w:hanging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Daftar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Kategori</w:t>
      </w:r>
      <w:proofErr w:type="spellEnd"/>
    </w:p>
    <w:p w14:paraId="0DED9C6F" w14:textId="18613A94" w:rsidR="002A7749" w:rsidRPr="00560FE1" w:rsidRDefault="00B76958" w:rsidP="00B76958">
      <w:pPr>
        <w:pStyle w:val="ListParagraph"/>
        <w:spacing w:after="0" w:line="360" w:lineRule="auto"/>
        <w:ind w:left="142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Daftar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>tabs</w:t>
      </w:r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-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Discover"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Flutter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tiap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eleme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lis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epresentas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at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pili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oleh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Daftar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p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avig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ih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-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pert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isni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Hibur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Umum, Kesehatan, Sains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lahrag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knolog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ngkin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jelajah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dasar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opik-topi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beda</w:t>
      </w:r>
      <w:proofErr w:type="spellEnd"/>
      <w:r w:rsidR="002A7749" w:rsidRPr="00560FE1">
        <w:rPr>
          <w:rFonts w:asciiTheme="majorBidi" w:hAnsiTheme="majorBidi" w:cstheme="majorBidi"/>
          <w:sz w:val="24"/>
          <w:szCs w:val="24"/>
        </w:rPr>
        <w:t>.</w:t>
      </w:r>
    </w:p>
    <w:p w14:paraId="6F970A6A" w14:textId="45536BE1" w:rsidR="002A7749" w:rsidRPr="00560FE1" w:rsidRDefault="00B76958" w:rsidP="002A7749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2C5E6437" wp14:editId="673496A2">
            <wp:extent cx="3279531" cy="3186211"/>
            <wp:effectExtent l="0" t="0" r="0" b="0"/>
            <wp:docPr id="1957783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78372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84234" cy="3190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1E72E" w14:textId="23B6448F" w:rsidR="00B76958" w:rsidRPr="00560FE1" w:rsidRDefault="00B76958" w:rsidP="00B76958">
      <w:pPr>
        <w:pStyle w:val="ListParagraph"/>
        <w:numPr>
          <w:ilvl w:val="0"/>
          <w:numId w:val="7"/>
        </w:numPr>
        <w:spacing w:after="0" w:line="360" w:lineRule="auto"/>
        <w:ind w:left="142" w:hanging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t>Variabel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‘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selectedIndex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>’</w:t>
      </w:r>
    </w:p>
    <w:p w14:paraId="1B2EAF52" w14:textId="202DC192" w:rsidR="00B76958" w:rsidRPr="00560FE1" w:rsidRDefault="00B76958" w:rsidP="00B76958">
      <w:pPr>
        <w:pStyle w:val="ListParagraph"/>
        <w:spacing w:after="0" w:line="360" w:lineRule="auto"/>
        <w:ind w:left="142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Dalam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ntek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i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ili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Business"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selectedIndex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atu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il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0 (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dek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isni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)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ngkin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etah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mana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dang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t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pili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ngkin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ind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ruba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su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su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ng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ili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</w:p>
    <w:p w14:paraId="3419ECE5" w14:textId="60569BE9" w:rsidR="00B76958" w:rsidRPr="00560FE1" w:rsidRDefault="00B76958" w:rsidP="002A7749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75A82DC8" wp14:editId="4CCD6DD5">
            <wp:extent cx="3270738" cy="1156724"/>
            <wp:effectExtent l="0" t="0" r="6350" b="5715"/>
            <wp:docPr id="1074701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70193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84751" cy="116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758C1" w14:textId="2F148D09" w:rsidR="00B76958" w:rsidRPr="00560FE1" w:rsidRDefault="00B76958" w:rsidP="00B76958">
      <w:pPr>
        <w:pStyle w:val="ListParagraph"/>
        <w:numPr>
          <w:ilvl w:val="0"/>
          <w:numId w:val="7"/>
        </w:numPr>
        <w:spacing w:after="0" w:line="360" w:lineRule="auto"/>
        <w:ind w:left="142" w:hanging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Fungsi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setupData</w:t>
      </w:r>
      <w:proofErr w:type="spellEnd"/>
    </w:p>
    <w:p w14:paraId="5B46F358" w14:textId="1338A818" w:rsidR="00B76958" w:rsidRPr="00560FE1" w:rsidRDefault="00B76958" w:rsidP="00B76958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setupDa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up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ting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re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amb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API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dasar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atego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pili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sesny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anfaat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bje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fetchap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amb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perbar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>data</w:t>
      </w:r>
      <w:r w:rsidRPr="00560FE1">
        <w:rPr>
          <w:rFonts w:asciiTheme="majorBidi" w:hAnsiTheme="majorBidi" w:cstheme="majorBidi"/>
          <w:sz w:val="24"/>
          <w:szCs w:val="24"/>
        </w:rPr>
        <w:t xml:space="preserve">. Jik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espon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API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has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perole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simp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>data</w:t>
      </w:r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s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Something error"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ceta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i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espon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song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ast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Discover"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lal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kai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ngan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bar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API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alam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esponsif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utakhi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pad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01A9DA4B" wp14:editId="57B88134">
            <wp:extent cx="5040630" cy="3039110"/>
            <wp:effectExtent l="0" t="0" r="7620" b="8890"/>
            <wp:docPr id="15208524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85246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6E667" w14:textId="5C92D3EC" w:rsidR="00B76958" w:rsidRPr="00560FE1" w:rsidRDefault="00B76958" w:rsidP="00B76958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t>Detail Artikel</w:t>
      </w:r>
    </w:p>
    <w:p w14:paraId="08C9F3F1" w14:textId="7E02E288" w:rsidR="00B76958" w:rsidRPr="00560FE1" w:rsidRDefault="00B76958" w:rsidP="00B76958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60FE1">
        <w:rPr>
          <w:rFonts w:asciiTheme="majorBidi" w:hAnsiTheme="majorBidi" w:cstheme="majorBidi"/>
          <w:sz w:val="24"/>
          <w:szCs w:val="24"/>
        </w:rPr>
        <w:t>B</w:t>
      </w:r>
      <w:r w:rsidRPr="00560FE1">
        <w:rPr>
          <w:rFonts w:asciiTheme="majorBidi" w:hAnsiTheme="majorBidi" w:cstheme="majorBidi"/>
          <w:sz w:val="24"/>
          <w:szCs w:val="24"/>
        </w:rPr>
        <w:t xml:space="preserve">agi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Flutter.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ArticleScree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gamb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bag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t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lakang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udu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eskrip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i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ta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NewsBody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tail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pert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uli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nte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ubahdat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ubahAutho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form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nam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uli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car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husu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seluru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d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ertuju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mpil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ri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tif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u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ertent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</w:p>
    <w:p w14:paraId="46A01D6C" w14:textId="77777777" w:rsidR="00B76958" w:rsidRPr="00560FE1" w:rsidRDefault="00B76958" w:rsidP="00B76958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7958CE8" w14:textId="11DD1229" w:rsidR="00B76958" w:rsidRPr="00560FE1" w:rsidRDefault="00560FE1" w:rsidP="00560FE1">
      <w:pPr>
        <w:pStyle w:val="ListParagraph"/>
        <w:numPr>
          <w:ilvl w:val="0"/>
          <w:numId w:val="8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RouteName</w:t>
      </w:r>
      <w:proofErr w:type="spellEnd"/>
    </w:p>
    <w:p w14:paraId="0F4B5D80" w14:textId="75486952" w:rsidR="00B76958" w:rsidRPr="00560FE1" w:rsidRDefault="00560FE1" w:rsidP="00560FE1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Pad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bagi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static const 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routeName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= '/article';</w:t>
      </w:r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definis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rut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vig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</w:p>
    <w:p w14:paraId="594EBA56" w14:textId="23C3F27C" w:rsidR="00B76958" w:rsidRPr="00560FE1" w:rsidRDefault="00560FE1" w:rsidP="00B76958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2F3A3944" wp14:editId="11772F75">
            <wp:extent cx="5040630" cy="1238885"/>
            <wp:effectExtent l="0" t="0" r="7620" b="0"/>
            <wp:docPr id="1681826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82640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66DAB" w14:textId="75FD6061" w:rsidR="00560FE1" w:rsidRPr="00560FE1" w:rsidRDefault="00560FE1" w:rsidP="00560FE1">
      <w:pPr>
        <w:pStyle w:val="ListParagraph"/>
        <w:numPr>
          <w:ilvl w:val="0"/>
          <w:numId w:val="8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NewsBody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Widget</w:t>
      </w:r>
    </w:p>
    <w:p w14:paraId="45C36D64" w14:textId="77777777" w:rsidR="00560FE1" w:rsidRPr="00560FE1" w:rsidRDefault="00560FE1" w:rsidP="00560FE1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Bagi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up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widget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tail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pert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uli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angga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judu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konte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rtike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</w:p>
    <w:p w14:paraId="14E56164" w14:textId="261D1BE2" w:rsidR="00560FE1" w:rsidRPr="00560FE1" w:rsidRDefault="00560FE1" w:rsidP="00560FE1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2E6E0AB7" wp14:editId="5486324E">
            <wp:extent cx="5040630" cy="2828925"/>
            <wp:effectExtent l="0" t="0" r="7620" b="9525"/>
            <wp:docPr id="432096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09655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344D4" w14:textId="13D62701" w:rsidR="00560FE1" w:rsidRPr="00560FE1" w:rsidRDefault="00560FE1" w:rsidP="00560FE1">
      <w:pPr>
        <w:pStyle w:val="ListParagraph"/>
        <w:numPr>
          <w:ilvl w:val="0"/>
          <w:numId w:val="8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lastRenderedPageBreak/>
        <w:t>_</w:t>
      </w: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NewsHeadline</w:t>
      </w:r>
      <w:proofErr w:type="spellEnd"/>
      <w:r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Widget</w:t>
      </w:r>
    </w:p>
    <w:p w14:paraId="6447D66B" w14:textId="28C3212C" w:rsidR="00560FE1" w:rsidRPr="00560FE1" w:rsidRDefault="00560FE1" w:rsidP="00560FE1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lang w:val="en-ID"/>
        </w:rPr>
      </w:pPr>
      <w:proofErr w:type="spellStart"/>
      <w:r w:rsidRPr="00560FE1">
        <w:rPr>
          <w:rFonts w:asciiTheme="majorBidi" w:hAnsiTheme="majorBidi" w:cstheme="majorBidi"/>
          <w:lang w:val="en-ID"/>
        </w:rPr>
        <w:t>kode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in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menampilk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judul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dan </w:t>
      </w:r>
      <w:proofErr w:type="spellStart"/>
      <w:r w:rsidRPr="00560FE1">
        <w:rPr>
          <w:rFonts w:asciiTheme="majorBidi" w:hAnsiTheme="majorBidi" w:cstheme="majorBidi"/>
          <w:lang w:val="en-ID"/>
        </w:rPr>
        <w:t>deskripsi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artikel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di </w:t>
      </w:r>
      <w:proofErr w:type="spellStart"/>
      <w:r w:rsidRPr="00560FE1">
        <w:rPr>
          <w:rFonts w:asciiTheme="majorBidi" w:hAnsiTheme="majorBidi" w:cstheme="majorBidi"/>
          <w:lang w:val="en-ID"/>
        </w:rPr>
        <w:t>bagi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atas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tampilan</w:t>
      </w:r>
      <w:proofErr w:type="spellEnd"/>
      <w:r w:rsidRPr="00560FE1">
        <w:rPr>
          <w:rFonts w:asciiTheme="majorBidi" w:hAnsiTheme="majorBidi" w:cstheme="majorBidi"/>
          <w:lang w:val="en-ID"/>
        </w:rPr>
        <w:t xml:space="preserve"> </w:t>
      </w:r>
      <w:proofErr w:type="spellStart"/>
      <w:r w:rsidRPr="00560FE1">
        <w:rPr>
          <w:rFonts w:asciiTheme="majorBidi" w:hAnsiTheme="majorBidi" w:cstheme="majorBidi"/>
          <w:lang w:val="en-ID"/>
        </w:rPr>
        <w:t>artikel</w:t>
      </w:r>
      <w:proofErr w:type="spellEnd"/>
      <w:r w:rsidRPr="00560FE1">
        <w:rPr>
          <w:rFonts w:asciiTheme="majorBidi" w:hAnsiTheme="majorBidi" w:cstheme="majorBidi"/>
          <w:lang w:val="en-ID"/>
        </w:rPr>
        <w:t>.</w:t>
      </w:r>
    </w:p>
    <w:p w14:paraId="0378DE3C" w14:textId="797467B5" w:rsidR="00560FE1" w:rsidRPr="00560FE1" w:rsidRDefault="00560FE1" w:rsidP="00560FE1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01BB730F" wp14:editId="117F6D4F">
            <wp:extent cx="5040630" cy="2578735"/>
            <wp:effectExtent l="0" t="0" r="7620" b="0"/>
            <wp:docPr id="8331533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153369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25F47" w14:textId="006D468F" w:rsidR="00560FE1" w:rsidRPr="00560FE1" w:rsidRDefault="00560FE1" w:rsidP="00560FE1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Halaman Profile</w:t>
      </w:r>
    </w:p>
    <w:p w14:paraId="49511EBB" w14:textId="6EA8C39F" w:rsidR="00560FE1" w:rsidRPr="00560FE1" w:rsidRDefault="00560FE1" w:rsidP="00560FE1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ada </w:t>
      </w:r>
      <w:proofErr w:type="spellStart"/>
      <w:r>
        <w:rPr>
          <w:rFonts w:asciiTheme="majorBidi" w:hAnsiTheme="majorBidi" w:cstheme="majorBidi"/>
          <w:sz w:val="24"/>
          <w:szCs w:val="24"/>
        </w:rPr>
        <w:t>halam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anfaat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haredPreference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cakup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s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p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edi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ombo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Edit Profile". Ini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ngkin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ih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perbar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e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ng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ud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</w:p>
    <w:p w14:paraId="4814CB51" w14:textId="79E3FC96" w:rsidR="00560FE1" w:rsidRPr="00560FE1" w:rsidRDefault="00560FE1" w:rsidP="00560FE1">
      <w:pPr>
        <w:pStyle w:val="ListParagraph"/>
        <w:numPr>
          <w:ilvl w:val="0"/>
          <w:numId w:val="9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b/>
          <w:bCs/>
          <w:sz w:val="24"/>
          <w:szCs w:val="24"/>
        </w:rPr>
        <w:t>SharedPreferences</w:t>
      </w:r>
      <w:proofErr w:type="spellEnd"/>
    </w:p>
    <w:p w14:paraId="60C8C508" w14:textId="3EC39D66" w:rsidR="00560FE1" w:rsidRPr="00560FE1" w:rsidRDefault="00560FE1" w:rsidP="00560FE1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haredPreference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pert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email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si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lam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username, dan password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mula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d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rubah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pada dependencies.</w:t>
      </w:r>
    </w:p>
    <w:p w14:paraId="113B9F3F" w14:textId="5A1E753B" w:rsidR="00560FE1" w:rsidRDefault="0049473B" w:rsidP="00560FE1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49473B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5D84393D" wp14:editId="60C7570E">
            <wp:extent cx="4375612" cy="2327817"/>
            <wp:effectExtent l="0" t="0" r="6350" b="0"/>
            <wp:docPr id="7615980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598084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79378" cy="232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07DC4" w14:textId="5E19B4B4" w:rsidR="0049473B" w:rsidRPr="00560FE1" w:rsidRDefault="0049473B" w:rsidP="0049473B">
      <w:pPr>
        <w:pStyle w:val="ListParagraph"/>
        <w:numPr>
          <w:ilvl w:val="0"/>
          <w:numId w:val="9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Navigation</w:t>
      </w:r>
    </w:p>
    <w:p w14:paraId="74B57B01" w14:textId="77777777" w:rsidR="0049473B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9473B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tombo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"Edit Profile" yang,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saat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te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gguna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Navigator.push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berpindah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ChangeProfil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4596712F" w14:textId="6F39616A" w:rsidR="0049473B" w:rsidRDefault="0049473B" w:rsidP="0049473B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49473B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62C84F4A" wp14:editId="4A8F95DD">
            <wp:extent cx="5040630" cy="1822450"/>
            <wp:effectExtent l="0" t="0" r="7620" b="6350"/>
            <wp:docPr id="1324386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38634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B6BB8" w14:textId="68E7A405" w:rsidR="0049473B" w:rsidRPr="00560FE1" w:rsidRDefault="0049473B" w:rsidP="0049473B">
      <w:pPr>
        <w:pStyle w:val="ListParagraph"/>
        <w:numPr>
          <w:ilvl w:val="0"/>
          <w:numId w:val="1"/>
        </w:numPr>
        <w:spacing w:after="0" w:line="360" w:lineRule="auto"/>
        <w:ind w:left="426" w:hanging="426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Halaman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CRUD </w:t>
      </w:r>
    </w:p>
    <w:p w14:paraId="3D306828" w14:textId="77777777" w:rsidR="0049473B" w:rsidRPr="00560FE1" w:rsidRDefault="0049473B" w:rsidP="0049473B">
      <w:pPr>
        <w:spacing w:after="0" w:line="36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ada </w:t>
      </w:r>
      <w:proofErr w:type="spellStart"/>
      <w:r>
        <w:rPr>
          <w:rFonts w:asciiTheme="majorBidi" w:hAnsiTheme="majorBidi" w:cstheme="majorBidi"/>
          <w:sz w:val="24"/>
          <w:szCs w:val="24"/>
        </w:rPr>
        <w:t>halama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in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anfaat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haredPreference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lay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cakup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sar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beri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op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ngedi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tombo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"Edit Profile". Ini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ungkinka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ih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mperbar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inform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reka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dengan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udah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>.</w:t>
      </w:r>
    </w:p>
    <w:p w14:paraId="0518991B" w14:textId="016F3F29" w:rsidR="0049473B" w:rsidRPr="00560FE1" w:rsidRDefault="0049473B" w:rsidP="0049473B">
      <w:pPr>
        <w:pStyle w:val="ListParagraph"/>
        <w:numPr>
          <w:ilvl w:val="0"/>
          <w:numId w:val="10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RouteName</w:t>
      </w:r>
      <w:proofErr w:type="spellEnd"/>
      <w:r w:rsidRPr="0049473B">
        <w:rPr>
          <w:rFonts w:asciiTheme="majorBidi" w:hAnsiTheme="majorBidi" w:cstheme="majorBidi"/>
          <w:b/>
          <w:bCs/>
          <w:sz w:val="24"/>
          <w:szCs w:val="24"/>
        </w:rPr>
        <w:t xml:space="preserve"> &amp; Stateful Widget</w:t>
      </w:r>
      <w:r w:rsidRPr="0049473B">
        <w:rPr>
          <w:rFonts w:asciiTheme="majorBidi" w:hAnsiTheme="majorBidi" w:cstheme="majorBidi"/>
          <w:sz w:val="24"/>
          <w:szCs w:val="24"/>
        </w:rPr>
        <w:t>:</w:t>
      </w:r>
    </w:p>
    <w:p w14:paraId="1BB65ABB" w14:textId="75F62ED8" w:rsidR="0049473B" w:rsidRPr="00560FE1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ChangeProfil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adalah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StatefulWidget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miliki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routeNam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navigasi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halam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rubah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>.</w:t>
      </w:r>
    </w:p>
    <w:p w14:paraId="3DC37B12" w14:textId="1F173928" w:rsidR="0049473B" w:rsidRDefault="0049473B" w:rsidP="0049473B">
      <w:pPr>
        <w:pStyle w:val="ListParagraph"/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49473B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58F866DB" wp14:editId="38908698">
            <wp:extent cx="5040630" cy="1680210"/>
            <wp:effectExtent l="0" t="0" r="7620" b="0"/>
            <wp:docPr id="13273831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38319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168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5FE6B" w14:textId="77777777" w:rsidR="0049473B" w:rsidRDefault="0049473B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619D1E15" w14:textId="6E78E63F" w:rsidR="0049473B" w:rsidRPr="00560FE1" w:rsidRDefault="0049473B" w:rsidP="0049473B">
      <w:pPr>
        <w:pStyle w:val="ListParagraph"/>
        <w:numPr>
          <w:ilvl w:val="0"/>
          <w:numId w:val="10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 w:rsidRPr="0049473B">
        <w:rPr>
          <w:rFonts w:asciiTheme="majorBidi" w:hAnsiTheme="majorBidi" w:cstheme="majorBidi"/>
          <w:b/>
          <w:bCs/>
          <w:sz w:val="24"/>
          <w:szCs w:val="24"/>
        </w:rPr>
        <w:lastRenderedPageBreak/>
        <w:t>State &amp; Controllers</w:t>
      </w:r>
      <w:r w:rsidRPr="0049473B">
        <w:rPr>
          <w:rFonts w:asciiTheme="majorBidi" w:hAnsiTheme="majorBidi" w:cstheme="majorBidi"/>
          <w:sz w:val="24"/>
          <w:szCs w:val="24"/>
        </w:rPr>
        <w:t>:</w:t>
      </w:r>
    </w:p>
    <w:p w14:paraId="6397E7DD" w14:textId="3DF1B293" w:rsidR="0049473B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9473B">
        <w:rPr>
          <w:rFonts w:asciiTheme="majorBidi" w:hAnsiTheme="majorBidi" w:cstheme="majorBidi"/>
          <w:sz w:val="24"/>
          <w:szCs w:val="24"/>
        </w:rPr>
        <w:t>Terdapat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tig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controller yang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gelol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input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: </w:t>
      </w:r>
      <w:r w:rsidRPr="0049473B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emailController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, </w:t>
      </w:r>
      <w:r w:rsidRPr="0049473B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ageController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, dan </w:t>
      </w:r>
      <w:r w:rsidRPr="0049473B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addressController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. Ini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nilai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isi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di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form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rubah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>.</w:t>
      </w:r>
    </w:p>
    <w:p w14:paraId="3DE91F72" w14:textId="7D2C0131" w:rsidR="0049473B" w:rsidRPr="00560FE1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r w:rsidRPr="0049473B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1C36B05C" wp14:editId="41261D79">
            <wp:extent cx="4134543" cy="2718340"/>
            <wp:effectExtent l="0" t="0" r="0" b="6350"/>
            <wp:docPr id="12455997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599792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47407" cy="2726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FFD03" w14:textId="4EB45704" w:rsidR="0049473B" w:rsidRPr="00560FE1" w:rsidRDefault="0049473B" w:rsidP="0049473B">
      <w:pPr>
        <w:pStyle w:val="ListParagraph"/>
        <w:numPr>
          <w:ilvl w:val="0"/>
          <w:numId w:val="10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Manipulasi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Data</w:t>
      </w:r>
    </w:p>
    <w:p w14:paraId="48CA22BF" w14:textId="6E8B34F7" w:rsidR="0049473B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SharedPreferences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. Method </w:t>
      </w:r>
      <w:r w:rsidRPr="0049473B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loadProfileDat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gamb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simp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muatny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k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controller.</w:t>
      </w:r>
    </w:p>
    <w:p w14:paraId="69C91B11" w14:textId="56591802" w:rsidR="0049473B" w:rsidRPr="00560FE1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r w:rsidRPr="0049473B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32FAF75E" wp14:editId="67AE1CA5">
            <wp:extent cx="4539209" cy="3034145"/>
            <wp:effectExtent l="0" t="0" r="0" b="0"/>
            <wp:docPr id="1950891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89135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52599" cy="304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8C06A" w14:textId="6E65B517" w:rsidR="0049473B" w:rsidRPr="00560FE1" w:rsidRDefault="0049473B" w:rsidP="0049473B">
      <w:pPr>
        <w:pStyle w:val="ListParagraph"/>
        <w:numPr>
          <w:ilvl w:val="0"/>
          <w:numId w:val="10"/>
        </w:numPr>
        <w:spacing w:after="0" w:line="360" w:lineRule="auto"/>
        <w:ind w:left="284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CRUD </w:t>
      </w:r>
    </w:p>
    <w:p w14:paraId="39B03C27" w14:textId="7ED4FF45" w:rsidR="0049473B" w:rsidRPr="00560FE1" w:rsidRDefault="0049473B" w:rsidP="0049473B">
      <w:pPr>
        <w:pStyle w:val="ListParagraph"/>
        <w:spacing w:after="0" w:line="360" w:lineRule="auto"/>
        <w:ind w:left="284" w:firstLine="578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9473B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r w:rsidRPr="0049473B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saveProfile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yimp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rubah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buat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enggun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pada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Fungsi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r w:rsidRPr="0049473B">
        <w:rPr>
          <w:rFonts w:asciiTheme="majorBidi" w:hAnsiTheme="majorBidi" w:cstheme="majorBidi"/>
          <w:b/>
          <w:bCs/>
          <w:sz w:val="24"/>
          <w:szCs w:val="24"/>
        </w:rPr>
        <w:t>_</w:t>
      </w:r>
      <w:proofErr w:type="spellStart"/>
      <w:r w:rsidRPr="0049473B">
        <w:rPr>
          <w:rFonts w:asciiTheme="majorBidi" w:hAnsiTheme="majorBidi" w:cstheme="majorBidi"/>
          <w:b/>
          <w:bCs/>
          <w:sz w:val="24"/>
          <w:szCs w:val="24"/>
        </w:rPr>
        <w:t>deleteProfileDat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menghapus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data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profil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berdasarkan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jenisny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(email,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usia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atau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9473B">
        <w:rPr>
          <w:rFonts w:asciiTheme="majorBidi" w:hAnsiTheme="majorBidi" w:cstheme="majorBidi"/>
          <w:sz w:val="24"/>
          <w:szCs w:val="24"/>
        </w:rPr>
        <w:t>alamat</w:t>
      </w:r>
      <w:proofErr w:type="spellEnd"/>
      <w:r w:rsidRPr="0049473B">
        <w:rPr>
          <w:rFonts w:asciiTheme="majorBidi" w:hAnsiTheme="majorBidi" w:cstheme="majorBidi"/>
          <w:sz w:val="24"/>
          <w:szCs w:val="24"/>
        </w:rPr>
        <w:t>).</w:t>
      </w:r>
      <w:r w:rsidRPr="0049473B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728CB4E8" wp14:editId="6F86C20C">
            <wp:extent cx="4175159" cy="5868786"/>
            <wp:effectExtent l="0" t="0" r="0" b="0"/>
            <wp:docPr id="7708220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82206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88909" cy="5888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82C32" w14:textId="20E4B277" w:rsidR="00F723AB" w:rsidRPr="00560FE1" w:rsidRDefault="00F723AB" w:rsidP="00F723AB">
      <w:pPr>
        <w:pStyle w:val="ListParagraph"/>
        <w:numPr>
          <w:ilvl w:val="0"/>
          <w:numId w:val="1"/>
        </w:numPr>
        <w:spacing w:after="0" w:line="360" w:lineRule="auto"/>
        <w:ind w:left="426" w:hanging="426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60FE1">
        <w:rPr>
          <w:rFonts w:asciiTheme="majorBidi" w:hAnsiTheme="majorBidi" w:cstheme="majorBidi"/>
          <w:b/>
          <w:bCs/>
          <w:sz w:val="24"/>
          <w:szCs w:val="24"/>
        </w:rPr>
        <w:t>Kode Program</w:t>
      </w:r>
      <w:r w:rsidR="00340C69" w:rsidRPr="00560FE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1F02D9D5" w14:textId="35A10AF0" w:rsidR="004E1093" w:rsidRPr="00560FE1" w:rsidRDefault="00F723AB" w:rsidP="004E109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60FE1">
        <w:rPr>
          <w:rFonts w:asciiTheme="majorBidi" w:hAnsiTheme="majorBidi" w:cstheme="majorBidi"/>
          <w:sz w:val="24"/>
          <w:szCs w:val="24"/>
        </w:rPr>
        <w:t xml:space="preserve">Kode program </w:t>
      </w:r>
      <w:proofErr w:type="spellStart"/>
      <w:r w:rsidR="004E1093" w:rsidRPr="00560FE1">
        <w:rPr>
          <w:rFonts w:asciiTheme="majorBidi" w:hAnsiTheme="majorBidi" w:cstheme="majorBidi"/>
          <w:sz w:val="24"/>
          <w:szCs w:val="24"/>
        </w:rPr>
        <w:t>selengkapnya</w:t>
      </w:r>
      <w:proofErr w:type="spellEnd"/>
      <w:r w:rsidR="004E1093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esain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UI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B10EB" w:rsidRPr="00560FE1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="00CB10EB" w:rsidRPr="00560FE1">
        <w:rPr>
          <w:rFonts w:asciiTheme="majorBidi" w:hAnsiTheme="majorBidi" w:cstheme="majorBidi"/>
          <w:sz w:val="24"/>
          <w:szCs w:val="24"/>
        </w:rPr>
        <w:t xml:space="preserve"> Jawa Pos Radar Malang </w:t>
      </w:r>
      <w:proofErr w:type="spellStart"/>
      <w:r w:rsidR="00CB10EB" w:rsidRPr="00560FE1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560FE1">
        <w:rPr>
          <w:rFonts w:asciiTheme="majorBidi" w:hAnsiTheme="majorBidi" w:cstheme="majorBidi"/>
          <w:sz w:val="24"/>
          <w:szCs w:val="24"/>
        </w:rPr>
        <w:t>diakses</w:t>
      </w:r>
      <w:proofErr w:type="spellEnd"/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E1093" w:rsidRPr="00560FE1">
        <w:rPr>
          <w:rFonts w:asciiTheme="majorBidi" w:hAnsiTheme="majorBidi" w:cstheme="majorBidi"/>
          <w:sz w:val="24"/>
          <w:szCs w:val="24"/>
        </w:rPr>
        <w:t>melalui</w:t>
      </w:r>
      <w:proofErr w:type="spellEnd"/>
      <w:r w:rsidR="004E1093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E1093" w:rsidRPr="00560FE1">
        <w:rPr>
          <w:rFonts w:asciiTheme="majorBidi" w:hAnsiTheme="majorBidi" w:cstheme="majorBidi"/>
          <w:sz w:val="24"/>
          <w:szCs w:val="24"/>
        </w:rPr>
        <w:t>tautan</w:t>
      </w:r>
      <w:proofErr w:type="spellEnd"/>
      <w:r w:rsidR="004E1093" w:rsidRPr="00560FE1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E1093" w:rsidRPr="00560FE1">
        <w:rPr>
          <w:rFonts w:asciiTheme="majorBidi" w:hAnsiTheme="majorBidi" w:cstheme="majorBidi"/>
          <w:sz w:val="24"/>
          <w:szCs w:val="24"/>
        </w:rPr>
        <w:t>berikut</w:t>
      </w:r>
      <w:proofErr w:type="spellEnd"/>
      <w:r w:rsidR="004E1093" w:rsidRPr="00560FE1">
        <w:rPr>
          <w:rFonts w:asciiTheme="majorBidi" w:hAnsiTheme="majorBidi" w:cstheme="majorBidi"/>
          <w:sz w:val="24"/>
          <w:szCs w:val="24"/>
        </w:rPr>
        <w:t>:</w:t>
      </w:r>
      <w:r w:rsidRPr="00560FE1">
        <w:rPr>
          <w:rFonts w:asciiTheme="majorBidi" w:hAnsiTheme="majorBidi" w:cstheme="majorBidi"/>
          <w:sz w:val="24"/>
          <w:szCs w:val="24"/>
        </w:rPr>
        <w:t xml:space="preserve"> </w:t>
      </w:r>
    </w:p>
    <w:p w14:paraId="249AF18F" w14:textId="4AD5B126" w:rsidR="004E1093" w:rsidRPr="00560FE1" w:rsidRDefault="00000000" w:rsidP="00B0509E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hyperlink r:id="rId37" w:history="1">
        <w:r w:rsidR="00CB10EB" w:rsidRPr="00560FE1">
          <w:rPr>
            <w:rStyle w:val="Hyperlink"/>
            <w:rFonts w:asciiTheme="majorBidi" w:hAnsiTheme="majorBidi" w:cstheme="majorBidi"/>
            <w:sz w:val="24"/>
            <w:szCs w:val="24"/>
          </w:rPr>
          <w:t>https://github.com/henyrimadana/RadarMalangApp</w:t>
        </w:r>
      </w:hyperlink>
    </w:p>
    <w:sectPr w:rsidR="004E1093" w:rsidRPr="00560FE1" w:rsidSect="00812EAD">
      <w:pgSz w:w="11907" w:h="16840" w:code="9"/>
      <w:pgMar w:top="2268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0FDE9" w14:textId="77777777" w:rsidR="00EB46F6" w:rsidRDefault="00EB46F6" w:rsidP="008313DF">
      <w:pPr>
        <w:spacing w:after="0" w:line="240" w:lineRule="auto"/>
      </w:pPr>
      <w:r>
        <w:separator/>
      </w:r>
    </w:p>
  </w:endnote>
  <w:endnote w:type="continuationSeparator" w:id="0">
    <w:p w14:paraId="0DE1058F" w14:textId="77777777" w:rsidR="00EB46F6" w:rsidRDefault="00EB46F6" w:rsidP="008313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ACF3A" w14:textId="77777777" w:rsidR="00EB46F6" w:rsidRDefault="00EB46F6" w:rsidP="008313DF">
      <w:pPr>
        <w:spacing w:after="0" w:line="240" w:lineRule="auto"/>
      </w:pPr>
      <w:r>
        <w:separator/>
      </w:r>
    </w:p>
  </w:footnote>
  <w:footnote w:type="continuationSeparator" w:id="0">
    <w:p w14:paraId="5C70DF83" w14:textId="77777777" w:rsidR="00EB46F6" w:rsidRDefault="00EB46F6" w:rsidP="008313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D5510"/>
    <w:multiLevelType w:val="hybridMultilevel"/>
    <w:tmpl w:val="BD3ADB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6D329F"/>
    <w:multiLevelType w:val="hybridMultilevel"/>
    <w:tmpl w:val="D3EEE5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62757"/>
    <w:multiLevelType w:val="multilevel"/>
    <w:tmpl w:val="CB727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2CD100E"/>
    <w:multiLevelType w:val="hybridMultilevel"/>
    <w:tmpl w:val="BD3ADB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132B6A"/>
    <w:multiLevelType w:val="hybridMultilevel"/>
    <w:tmpl w:val="BD3ADB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D90B52"/>
    <w:multiLevelType w:val="hybridMultilevel"/>
    <w:tmpl w:val="BD3ADB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E0577A"/>
    <w:multiLevelType w:val="hybridMultilevel"/>
    <w:tmpl w:val="56544B38"/>
    <w:lvl w:ilvl="0" w:tplc="EFE015B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2E42D3"/>
    <w:multiLevelType w:val="hybridMultilevel"/>
    <w:tmpl w:val="BD3ADB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A81577"/>
    <w:multiLevelType w:val="hybridMultilevel"/>
    <w:tmpl w:val="1A9AC5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B42F8A"/>
    <w:multiLevelType w:val="hybridMultilevel"/>
    <w:tmpl w:val="D3EEE50A"/>
    <w:lvl w:ilvl="0" w:tplc="EFE015B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452613">
    <w:abstractNumId w:val="8"/>
  </w:num>
  <w:num w:numId="2" w16cid:durableId="619412629">
    <w:abstractNumId w:val="9"/>
  </w:num>
  <w:num w:numId="3" w16cid:durableId="1751004504">
    <w:abstractNumId w:val="7"/>
  </w:num>
  <w:num w:numId="4" w16cid:durableId="720329702">
    <w:abstractNumId w:val="6"/>
  </w:num>
  <w:num w:numId="5" w16cid:durableId="1221868543">
    <w:abstractNumId w:val="1"/>
  </w:num>
  <w:num w:numId="6" w16cid:durableId="1968077098">
    <w:abstractNumId w:val="2"/>
  </w:num>
  <w:num w:numId="7" w16cid:durableId="2132279460">
    <w:abstractNumId w:val="0"/>
  </w:num>
  <w:num w:numId="8" w16cid:durableId="320619825">
    <w:abstractNumId w:val="3"/>
  </w:num>
  <w:num w:numId="9" w16cid:durableId="1753237828">
    <w:abstractNumId w:val="5"/>
  </w:num>
  <w:num w:numId="10" w16cid:durableId="10353469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jM1NzU2NDA2MDJR0lEKTi0uzszPAykwqQUARFi6YSwAAAA="/>
  </w:docVars>
  <w:rsids>
    <w:rsidRoot w:val="00812EAD"/>
    <w:rsid w:val="000170F5"/>
    <w:rsid w:val="0004630D"/>
    <w:rsid w:val="000C4FD3"/>
    <w:rsid w:val="000F31DC"/>
    <w:rsid w:val="001212E7"/>
    <w:rsid w:val="00197F05"/>
    <w:rsid w:val="001E319B"/>
    <w:rsid w:val="002450A5"/>
    <w:rsid w:val="00274291"/>
    <w:rsid w:val="002A7749"/>
    <w:rsid w:val="002B15DF"/>
    <w:rsid w:val="003048A1"/>
    <w:rsid w:val="00326636"/>
    <w:rsid w:val="00340C69"/>
    <w:rsid w:val="003B5CE2"/>
    <w:rsid w:val="003B61F5"/>
    <w:rsid w:val="00407AFA"/>
    <w:rsid w:val="004203B4"/>
    <w:rsid w:val="00443B27"/>
    <w:rsid w:val="00445934"/>
    <w:rsid w:val="00490699"/>
    <w:rsid w:val="0049473B"/>
    <w:rsid w:val="004A1117"/>
    <w:rsid w:val="004E1093"/>
    <w:rsid w:val="004F2B5D"/>
    <w:rsid w:val="00560FE1"/>
    <w:rsid w:val="00646E8F"/>
    <w:rsid w:val="00672128"/>
    <w:rsid w:val="00697A06"/>
    <w:rsid w:val="00812EAD"/>
    <w:rsid w:val="008313DF"/>
    <w:rsid w:val="008C0C9D"/>
    <w:rsid w:val="009734CF"/>
    <w:rsid w:val="00976E16"/>
    <w:rsid w:val="009B50C9"/>
    <w:rsid w:val="00A33FE9"/>
    <w:rsid w:val="00A464E7"/>
    <w:rsid w:val="00A5687E"/>
    <w:rsid w:val="00A63345"/>
    <w:rsid w:val="00A83D3C"/>
    <w:rsid w:val="00B0509E"/>
    <w:rsid w:val="00B40DAD"/>
    <w:rsid w:val="00B61D14"/>
    <w:rsid w:val="00B73AD8"/>
    <w:rsid w:val="00B76958"/>
    <w:rsid w:val="00BA3083"/>
    <w:rsid w:val="00BB472E"/>
    <w:rsid w:val="00CA59CC"/>
    <w:rsid w:val="00CB10EB"/>
    <w:rsid w:val="00CF0831"/>
    <w:rsid w:val="00CF6162"/>
    <w:rsid w:val="00D77B43"/>
    <w:rsid w:val="00D94F45"/>
    <w:rsid w:val="00DE54B6"/>
    <w:rsid w:val="00DF3C4E"/>
    <w:rsid w:val="00E33FE2"/>
    <w:rsid w:val="00E409AF"/>
    <w:rsid w:val="00E4306F"/>
    <w:rsid w:val="00EA5F01"/>
    <w:rsid w:val="00EB46F6"/>
    <w:rsid w:val="00ED3AF3"/>
    <w:rsid w:val="00EE7650"/>
    <w:rsid w:val="00F05F5F"/>
    <w:rsid w:val="00F3545C"/>
    <w:rsid w:val="00F41333"/>
    <w:rsid w:val="00F46155"/>
    <w:rsid w:val="00F72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45FA3A"/>
  <w15:chartTrackingRefBased/>
  <w15:docId w15:val="{F136409C-563A-46F8-A91E-723CFCD09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73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2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2E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23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3A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10E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313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3DF"/>
  </w:style>
  <w:style w:type="paragraph" w:styleId="Footer">
    <w:name w:val="footer"/>
    <w:basedOn w:val="Normal"/>
    <w:link w:val="FooterChar"/>
    <w:uiPriority w:val="99"/>
    <w:unhideWhenUsed/>
    <w:rsid w:val="008313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3DF"/>
  </w:style>
  <w:style w:type="paragraph" w:styleId="NormalWeb">
    <w:name w:val="Normal (Web)"/>
    <w:basedOn w:val="Normal"/>
    <w:uiPriority w:val="99"/>
    <w:semiHidden/>
    <w:unhideWhenUsed/>
    <w:rsid w:val="002A774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6097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4454996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7289628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718161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972489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01565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6673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0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76083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07692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497184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18042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954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191447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5537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71232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76719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449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309863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160470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823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28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5275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372391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869906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343683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5141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897526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44748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68661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783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20847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98279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81097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111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5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7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0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2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6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9228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144741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4019193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160460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049527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587976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981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15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4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0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06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1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113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562957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2066029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974646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9361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75001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53334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9368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66808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19840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508659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992327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7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8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1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1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821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804311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447097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238020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0270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10907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7205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17678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35145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7105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81467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02785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675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4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s://github.com/henyrimadana/RadarMalangApp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7CD998-5DD7-41FE-BC2F-AB1AAD863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5</Pages>
  <Words>1540</Words>
  <Characters>878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y Rimadana</dc:creator>
  <cp:keywords/>
  <dc:description/>
  <cp:lastModifiedBy>Heny Rimadana</cp:lastModifiedBy>
  <cp:revision>5</cp:revision>
  <cp:lastPrinted>2023-10-17T08:18:00Z</cp:lastPrinted>
  <dcterms:created xsi:type="dcterms:W3CDTF">2023-10-17T08:19:00Z</dcterms:created>
  <dcterms:modified xsi:type="dcterms:W3CDTF">2023-12-07T16:07:00Z</dcterms:modified>
</cp:coreProperties>
</file>